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11385C0" w14:textId="77777777" w:rsidR="00640750" w:rsidRDefault="00640750"/>
    <w:tbl>
      <w:tblPr>
        <w:tblW w:w="5000" w:type="pct"/>
        <w:tblCellMar>
          <w:top w:w="113" w:type="dxa"/>
          <w:bottom w:w="113" w:type="dxa"/>
        </w:tblCellMar>
        <w:tblLook w:val="0000" w:firstRow="0" w:lastRow="0" w:firstColumn="0" w:lastColumn="0" w:noHBand="0" w:noVBand="0"/>
      </w:tblPr>
      <w:tblGrid>
        <w:gridCol w:w="2197"/>
        <w:gridCol w:w="3869"/>
        <w:gridCol w:w="1499"/>
        <w:gridCol w:w="1497"/>
      </w:tblGrid>
      <w:tr w:rsidR="00CA4949" w:rsidRPr="00413395" w14:paraId="7227509F" w14:textId="77777777" w:rsidTr="00884AAA">
        <w:trPr>
          <w:trHeight w:val="27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6600"/>
          </w:tcPr>
          <w:p w14:paraId="74FEE86B" w14:textId="77777777" w:rsidR="00CA4949" w:rsidRPr="00413395" w:rsidRDefault="009E2112" w:rsidP="00413395">
            <w:pPr>
              <w:jc w:val="center"/>
              <w:rPr>
                <w:b/>
                <w:szCs w:val="20"/>
              </w:rPr>
            </w:pPr>
            <w:r w:rsidRPr="00F17C4B">
              <w:rPr>
                <w:b/>
                <w:color w:val="FFFFFF" w:themeColor="background1"/>
                <w:szCs w:val="20"/>
              </w:rPr>
              <w:t>NASTAVNA PRI</w:t>
            </w:r>
            <w:r w:rsidR="00CA4949" w:rsidRPr="00F17C4B">
              <w:rPr>
                <w:b/>
                <w:color w:val="FFFFFF" w:themeColor="background1"/>
                <w:szCs w:val="20"/>
              </w:rPr>
              <w:t>PREMA</w:t>
            </w:r>
          </w:p>
        </w:tc>
      </w:tr>
      <w:tr w:rsidR="009E3E42" w:rsidRPr="00413395" w14:paraId="30BD8DBB" w14:textId="77777777" w:rsidTr="0064075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79"/>
        </w:trPr>
        <w:tc>
          <w:tcPr>
            <w:tcW w:w="1212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94CD86C" w14:textId="77777777" w:rsidR="00CA4949" w:rsidRPr="00413395" w:rsidRDefault="00CA4949" w:rsidP="001331D0">
            <w:pPr>
              <w:rPr>
                <w:rFonts w:cs="Arial"/>
                <w:b/>
                <w:i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Škola:</w:t>
            </w:r>
          </w:p>
        </w:tc>
        <w:tc>
          <w:tcPr>
            <w:tcW w:w="2135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417A065" w14:textId="77777777" w:rsidR="00CA4949" w:rsidRPr="00413395" w:rsidRDefault="006C1476" w:rsidP="006C1476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i</w:t>
            </w:r>
            <w:r w:rsidR="009E3E42">
              <w:rPr>
                <w:rFonts w:cs="Arial"/>
                <w:b/>
                <w:szCs w:val="20"/>
              </w:rPr>
              <w:t>me škole</w:t>
            </w:r>
          </w:p>
        </w:tc>
        <w:tc>
          <w:tcPr>
            <w:tcW w:w="827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9711184" w14:textId="77777777" w:rsidR="00CA4949" w:rsidRPr="00413395" w:rsidRDefault="00CA4949" w:rsidP="001331D0">
            <w:pPr>
              <w:rPr>
                <w:rFonts w:cs="Arial"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Predmet:</w:t>
            </w:r>
          </w:p>
        </w:tc>
        <w:tc>
          <w:tcPr>
            <w:tcW w:w="826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1B9D216" w14:textId="77777777" w:rsidR="00CA4949" w:rsidRPr="00413395" w:rsidRDefault="00CA4949" w:rsidP="00413395">
            <w:pPr>
              <w:jc w:val="right"/>
              <w:rPr>
                <w:rFonts w:cs="Arial"/>
                <w:color w:val="7F7F7F"/>
                <w:szCs w:val="20"/>
              </w:rPr>
            </w:pPr>
            <w:r w:rsidRPr="00413395">
              <w:rPr>
                <w:rFonts w:cs="Arial"/>
                <w:b/>
                <w:color w:val="7F7F7F"/>
                <w:szCs w:val="20"/>
              </w:rPr>
              <w:t>INFORMATIKA</w:t>
            </w:r>
          </w:p>
        </w:tc>
      </w:tr>
      <w:tr w:rsidR="009E3E42" w:rsidRPr="00413395" w14:paraId="0A0810BD" w14:textId="77777777" w:rsidTr="0064075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40"/>
        </w:trPr>
        <w:tc>
          <w:tcPr>
            <w:tcW w:w="121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2F2FC72" w14:textId="77777777" w:rsidR="00CA4949" w:rsidRPr="00413395" w:rsidRDefault="009E3E42" w:rsidP="001331D0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Ime i p</w:t>
            </w:r>
            <w:r w:rsidR="00CA4949" w:rsidRPr="00413395">
              <w:rPr>
                <w:rFonts w:cs="Arial"/>
                <w:b/>
                <w:i/>
                <w:color w:val="1F497D"/>
                <w:szCs w:val="20"/>
              </w:rPr>
              <w:t>rezime:</w:t>
            </w:r>
          </w:p>
        </w:tc>
        <w:tc>
          <w:tcPr>
            <w:tcW w:w="2135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ECBA67C" w14:textId="77777777" w:rsidR="00EB3B03" w:rsidRDefault="006C1476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i</w:t>
            </w:r>
            <w:r w:rsidR="00531C79" w:rsidRPr="00413395">
              <w:rPr>
                <w:rFonts w:cs="Arial"/>
                <w:b/>
                <w:szCs w:val="20"/>
              </w:rPr>
              <w:t>me i prezime</w:t>
            </w:r>
            <w:r w:rsidR="009E3E42">
              <w:rPr>
                <w:rFonts w:cs="Arial"/>
                <w:b/>
                <w:szCs w:val="20"/>
              </w:rPr>
              <w:t xml:space="preserve"> učitelja/</w:t>
            </w:r>
            <w:r w:rsidR="007B0BCC">
              <w:rPr>
                <w:rFonts w:cs="Arial"/>
                <w:b/>
                <w:szCs w:val="20"/>
              </w:rPr>
              <w:t>učitelj</w:t>
            </w:r>
            <w:r w:rsidR="009E3E42">
              <w:rPr>
                <w:rFonts w:cs="Arial"/>
                <w:b/>
                <w:szCs w:val="20"/>
              </w:rPr>
              <w:t>ice</w:t>
            </w:r>
          </w:p>
        </w:tc>
        <w:tc>
          <w:tcPr>
            <w:tcW w:w="827" w:type="pct"/>
            <w:tcBorders>
              <w:top w:val="single" w:sz="4" w:space="0" w:color="auto"/>
              <w:right w:val="nil"/>
            </w:tcBorders>
            <w:vAlign w:val="center"/>
          </w:tcPr>
          <w:p w14:paraId="15BED3AB" w14:textId="77777777" w:rsidR="00CA4949" w:rsidRPr="00413395" w:rsidRDefault="00CA4949" w:rsidP="001331D0">
            <w:pPr>
              <w:rPr>
                <w:rFonts w:cs="Arial"/>
                <w:b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Razred:</w:t>
            </w:r>
          </w:p>
        </w:tc>
        <w:tc>
          <w:tcPr>
            <w:tcW w:w="826" w:type="pct"/>
            <w:tcBorders>
              <w:top w:val="single" w:sz="4" w:space="0" w:color="auto"/>
              <w:left w:val="nil"/>
            </w:tcBorders>
            <w:vAlign w:val="center"/>
          </w:tcPr>
          <w:p w14:paraId="54CAFAE5" w14:textId="77777777" w:rsidR="00CA4949" w:rsidRPr="00413395" w:rsidRDefault="00F17C4B" w:rsidP="00413395">
            <w:pPr>
              <w:jc w:val="right"/>
              <w:rPr>
                <w:rFonts w:cs="Arial"/>
                <w:b/>
                <w:color w:val="7F7F7F"/>
                <w:szCs w:val="20"/>
              </w:rPr>
            </w:pPr>
            <w:r>
              <w:rPr>
                <w:rFonts w:cs="Arial"/>
                <w:b/>
                <w:color w:val="7F7F7F"/>
                <w:szCs w:val="20"/>
              </w:rPr>
              <w:t>8</w:t>
            </w:r>
            <w:r w:rsidR="00CA4949" w:rsidRPr="00413395">
              <w:rPr>
                <w:rFonts w:cs="Arial"/>
                <w:b/>
                <w:color w:val="7F7F7F"/>
                <w:szCs w:val="20"/>
              </w:rPr>
              <w:t>.</w:t>
            </w:r>
          </w:p>
        </w:tc>
      </w:tr>
      <w:tr w:rsidR="001A40F0" w:rsidRPr="00413395" w14:paraId="6911D1CD" w14:textId="77777777" w:rsidTr="00F56C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1212" w:type="pct"/>
            <w:vMerge w:val="restart"/>
            <w:tcBorders>
              <w:right w:val="nil"/>
            </w:tcBorders>
            <w:vAlign w:val="center"/>
          </w:tcPr>
          <w:p w14:paraId="7276EB90" w14:textId="77777777" w:rsidR="001A40F0" w:rsidRPr="00413395" w:rsidRDefault="001A40F0" w:rsidP="001331D0">
            <w:pPr>
              <w:rPr>
                <w:rFonts w:cs="Arial"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Nastavna cjelina:</w:t>
            </w:r>
          </w:p>
        </w:tc>
        <w:tc>
          <w:tcPr>
            <w:tcW w:w="2135" w:type="pct"/>
            <w:vMerge w:val="restart"/>
            <w:tcBorders>
              <w:left w:val="nil"/>
            </w:tcBorders>
            <w:vAlign w:val="center"/>
          </w:tcPr>
          <w:p w14:paraId="5737E966" w14:textId="786ACA1F" w:rsidR="001A40F0" w:rsidRPr="00990D95" w:rsidRDefault="00990D95" w:rsidP="00990D95">
            <w:pPr>
              <w:rPr>
                <w:b/>
                <w:bCs/>
                <w:color w:val="000000"/>
                <w:szCs w:val="20"/>
                <w:lang w:eastAsia="en-US"/>
              </w:rPr>
            </w:pPr>
            <w:r w:rsidRPr="00990D95">
              <w:rPr>
                <w:b/>
                <w:bCs/>
                <w:color w:val="000000"/>
                <w:szCs w:val="20"/>
                <w:lang w:eastAsia="en-US"/>
              </w:rPr>
              <w:t>1.</w:t>
            </w:r>
            <w:r>
              <w:rPr>
                <w:b/>
                <w:bCs/>
                <w:color w:val="000000"/>
                <w:szCs w:val="20"/>
                <w:lang w:eastAsia="en-US"/>
              </w:rPr>
              <w:t xml:space="preserve"> </w:t>
            </w:r>
            <w:r w:rsidRPr="00990D95">
              <w:rPr>
                <w:b/>
                <w:bCs/>
                <w:color w:val="000000"/>
                <w:szCs w:val="20"/>
                <w:lang w:eastAsia="en-US"/>
              </w:rPr>
              <w:t>Građa računala, prijenos podataka u računalu</w:t>
            </w:r>
          </w:p>
        </w:tc>
        <w:tc>
          <w:tcPr>
            <w:tcW w:w="827" w:type="pct"/>
            <w:tcBorders>
              <w:right w:val="nil"/>
            </w:tcBorders>
            <w:vAlign w:val="center"/>
          </w:tcPr>
          <w:p w14:paraId="1701D216" w14:textId="77777777" w:rsidR="001A40F0" w:rsidRPr="00413395" w:rsidRDefault="001A40F0" w:rsidP="001331D0">
            <w:pPr>
              <w:rPr>
                <w:rFonts w:cs="Arial"/>
                <w:b/>
                <w:i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Broj sata:</w:t>
            </w:r>
          </w:p>
        </w:tc>
        <w:tc>
          <w:tcPr>
            <w:tcW w:w="826" w:type="pct"/>
            <w:tcBorders>
              <w:left w:val="nil"/>
            </w:tcBorders>
            <w:vAlign w:val="center"/>
          </w:tcPr>
          <w:p w14:paraId="3BE55C47" w14:textId="7C5BFBFB" w:rsidR="001A40F0" w:rsidRPr="00413395" w:rsidRDefault="00C13143" w:rsidP="004B3E52">
            <w:pPr>
              <w:jc w:val="right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5</w:t>
            </w:r>
            <w:r w:rsidR="00990D95">
              <w:rPr>
                <w:color w:val="000000"/>
                <w:szCs w:val="20"/>
              </w:rPr>
              <w:t xml:space="preserve">, </w:t>
            </w:r>
            <w:r>
              <w:rPr>
                <w:color w:val="000000"/>
                <w:szCs w:val="20"/>
              </w:rPr>
              <w:t>6</w:t>
            </w:r>
          </w:p>
        </w:tc>
      </w:tr>
      <w:tr w:rsidR="001A40F0" w:rsidRPr="00413395" w14:paraId="37DF85C6" w14:textId="77777777" w:rsidTr="00F56C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76"/>
        </w:trPr>
        <w:tc>
          <w:tcPr>
            <w:tcW w:w="1212" w:type="pct"/>
            <w:vMerge/>
            <w:tcBorders>
              <w:right w:val="nil"/>
            </w:tcBorders>
            <w:vAlign w:val="center"/>
          </w:tcPr>
          <w:p w14:paraId="6BAAA6A6" w14:textId="77777777" w:rsidR="001A40F0" w:rsidRPr="00413395" w:rsidRDefault="001A40F0" w:rsidP="001331D0">
            <w:pPr>
              <w:rPr>
                <w:rFonts w:cs="Arial"/>
                <w:szCs w:val="20"/>
              </w:rPr>
            </w:pPr>
          </w:p>
        </w:tc>
        <w:tc>
          <w:tcPr>
            <w:tcW w:w="2135" w:type="pct"/>
            <w:vMerge/>
            <w:tcBorders>
              <w:left w:val="nil"/>
            </w:tcBorders>
            <w:vAlign w:val="center"/>
          </w:tcPr>
          <w:p w14:paraId="0CC80DD7" w14:textId="77777777" w:rsidR="001A40F0" w:rsidRPr="00413395" w:rsidRDefault="001A40F0" w:rsidP="00686463">
            <w:pPr>
              <w:rPr>
                <w:b/>
                <w:bCs/>
                <w:color w:val="000000"/>
                <w:szCs w:val="20"/>
              </w:rPr>
            </w:pPr>
          </w:p>
        </w:tc>
        <w:tc>
          <w:tcPr>
            <w:tcW w:w="827" w:type="pct"/>
            <w:tcBorders>
              <w:right w:val="nil"/>
            </w:tcBorders>
            <w:vAlign w:val="center"/>
          </w:tcPr>
          <w:p w14:paraId="71C7BB5B" w14:textId="77777777" w:rsidR="001A40F0" w:rsidRPr="00413395" w:rsidRDefault="001A40F0" w:rsidP="001331D0">
            <w:pPr>
              <w:rPr>
                <w:rFonts w:cs="Arial"/>
                <w:b/>
                <w:i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Nadnevak:</w:t>
            </w:r>
          </w:p>
        </w:tc>
        <w:tc>
          <w:tcPr>
            <w:tcW w:w="826" w:type="pct"/>
            <w:tcBorders>
              <w:left w:val="nil"/>
            </w:tcBorders>
            <w:vAlign w:val="center"/>
          </w:tcPr>
          <w:p w14:paraId="166B927D" w14:textId="17682464" w:rsidR="001A40F0" w:rsidRPr="00413395" w:rsidRDefault="00990D95" w:rsidP="004B7B10">
            <w:pPr>
              <w:jc w:val="center"/>
              <w:rPr>
                <w:bCs/>
                <w:color w:val="000000"/>
                <w:szCs w:val="20"/>
              </w:rPr>
            </w:pPr>
            <w:r>
              <w:rPr>
                <w:bCs/>
                <w:color w:val="000000"/>
                <w:szCs w:val="20"/>
              </w:rPr>
              <w:t>rujan</w:t>
            </w:r>
          </w:p>
        </w:tc>
      </w:tr>
    </w:tbl>
    <w:p w14:paraId="151BD7E5" w14:textId="77777777" w:rsidR="00CA4949" w:rsidRPr="00F0001F" w:rsidRDefault="00CA4949">
      <w:pPr>
        <w:rPr>
          <w:rFonts w:cs="Arial"/>
          <w:b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BE5F1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566"/>
        <w:gridCol w:w="4489"/>
        <w:gridCol w:w="906"/>
        <w:gridCol w:w="583"/>
        <w:gridCol w:w="767"/>
        <w:gridCol w:w="751"/>
      </w:tblGrid>
      <w:tr w:rsidR="00670288" w:rsidRPr="00413395" w14:paraId="2EA21EBD" w14:textId="77777777" w:rsidTr="00670288">
        <w:trPr>
          <w:trHeight w:val="484"/>
        </w:trPr>
        <w:tc>
          <w:tcPr>
            <w:tcW w:w="866" w:type="pct"/>
            <w:tcBorders>
              <w:right w:val="nil"/>
            </w:tcBorders>
            <w:shd w:val="clear" w:color="auto" w:fill="auto"/>
            <w:vAlign w:val="center"/>
          </w:tcPr>
          <w:p w14:paraId="6836334C" w14:textId="77777777" w:rsidR="00670288" w:rsidRPr="00413395" w:rsidRDefault="00670288" w:rsidP="00413395">
            <w:pPr>
              <w:jc w:val="left"/>
              <w:rPr>
                <w:color w:val="244061"/>
                <w:szCs w:val="20"/>
              </w:rPr>
            </w:pPr>
            <w:r w:rsidRPr="00413395">
              <w:rPr>
                <w:rFonts w:cs="Arial"/>
                <w:b/>
                <w:i/>
                <w:color w:val="244061"/>
                <w:szCs w:val="20"/>
              </w:rPr>
              <w:t>Nastavna jedinica:</w:t>
            </w:r>
          </w:p>
        </w:tc>
        <w:tc>
          <w:tcPr>
            <w:tcW w:w="2479" w:type="pct"/>
            <w:tcBorders>
              <w:left w:val="nil"/>
            </w:tcBorders>
            <w:shd w:val="clear" w:color="auto" w:fill="auto"/>
          </w:tcPr>
          <w:p w14:paraId="025AD2EA" w14:textId="7D597DD3" w:rsidR="00670288" w:rsidRPr="000820B0" w:rsidRDefault="00990D95" w:rsidP="00CB5702">
            <w:pPr>
              <w:ind w:left="384"/>
              <w:rPr>
                <w:b/>
                <w:bCs/>
                <w:color w:val="000000"/>
                <w:szCs w:val="20"/>
              </w:rPr>
            </w:pPr>
            <w:r w:rsidRPr="00990D95">
              <w:rPr>
                <w:b/>
                <w:bCs/>
                <w:color w:val="000000"/>
                <w:szCs w:val="20"/>
              </w:rPr>
              <w:t>1.</w:t>
            </w:r>
            <w:r w:rsidR="00C13143">
              <w:rPr>
                <w:b/>
                <w:bCs/>
                <w:color w:val="000000"/>
                <w:szCs w:val="20"/>
              </w:rPr>
              <w:t>2</w:t>
            </w:r>
            <w:r w:rsidRPr="00990D95">
              <w:rPr>
                <w:b/>
                <w:bCs/>
                <w:color w:val="000000"/>
                <w:szCs w:val="20"/>
              </w:rPr>
              <w:t xml:space="preserve">. </w:t>
            </w:r>
            <w:r w:rsidR="00C13143" w:rsidRPr="00C13143">
              <w:rPr>
                <w:b/>
                <w:bCs/>
                <w:color w:val="000000"/>
                <w:szCs w:val="20"/>
              </w:rPr>
              <w:t>Slijedni i usporedni  prijenosi podataka u računalu</w:t>
            </w:r>
          </w:p>
        </w:tc>
        <w:tc>
          <w:tcPr>
            <w:tcW w:w="502" w:type="pct"/>
            <w:tcBorders>
              <w:right w:val="nil"/>
            </w:tcBorders>
            <w:shd w:val="clear" w:color="auto" w:fill="auto"/>
            <w:vAlign w:val="center"/>
          </w:tcPr>
          <w:p w14:paraId="715A087D" w14:textId="77777777" w:rsidR="00670288" w:rsidRPr="00413395" w:rsidRDefault="00670288" w:rsidP="00413395">
            <w:pPr>
              <w:jc w:val="center"/>
              <w:rPr>
                <w:b/>
                <w:i/>
                <w:color w:val="244061"/>
                <w:szCs w:val="20"/>
              </w:rPr>
            </w:pPr>
            <w:r w:rsidRPr="00413395">
              <w:rPr>
                <w:b/>
                <w:i/>
                <w:color w:val="244061"/>
                <w:szCs w:val="20"/>
              </w:rPr>
              <w:t>Obrada:</w:t>
            </w:r>
          </w:p>
        </w:tc>
        <w:tc>
          <w:tcPr>
            <w:tcW w:w="323" w:type="pct"/>
            <w:tcBorders>
              <w:left w:val="nil"/>
            </w:tcBorders>
            <w:shd w:val="clear" w:color="auto" w:fill="auto"/>
            <w:vAlign w:val="center"/>
          </w:tcPr>
          <w:p w14:paraId="26048712" w14:textId="77777777" w:rsidR="00670288" w:rsidRPr="00413395" w:rsidRDefault="00CD77D1" w:rsidP="00413395">
            <w:pPr>
              <w:jc w:val="center"/>
              <w:rPr>
                <w:rFonts w:ascii="Times New Roman" w:hAnsi="Times New Roman"/>
                <w:b/>
                <w:i/>
                <w:color w:val="244061"/>
                <w:szCs w:val="20"/>
              </w:rPr>
            </w:pPr>
            <w:r>
              <w:rPr>
                <w:rFonts w:ascii="Times New Roman" w:hAnsi="Times New Roman"/>
                <w:b/>
                <w:i/>
                <w:color w:val="244061"/>
                <w:szCs w:val="20"/>
              </w:rPr>
              <w:t>3</w:t>
            </w:r>
            <w:r w:rsidR="009E5073">
              <w:rPr>
                <w:rFonts w:ascii="Times New Roman" w:hAnsi="Times New Roman"/>
                <w:b/>
                <w:i/>
                <w:color w:val="244061"/>
                <w:szCs w:val="20"/>
              </w:rPr>
              <w:t>0%</w:t>
            </w:r>
          </w:p>
        </w:tc>
        <w:tc>
          <w:tcPr>
            <w:tcW w:w="413" w:type="pct"/>
            <w:tcBorders>
              <w:right w:val="nil"/>
            </w:tcBorders>
            <w:shd w:val="clear" w:color="auto" w:fill="auto"/>
            <w:vAlign w:val="center"/>
          </w:tcPr>
          <w:p w14:paraId="16BE7810" w14:textId="77777777" w:rsidR="00670288" w:rsidRPr="00413395" w:rsidRDefault="00670288" w:rsidP="00413395">
            <w:pPr>
              <w:jc w:val="center"/>
              <w:rPr>
                <w:b/>
                <w:i/>
                <w:color w:val="244061"/>
                <w:szCs w:val="20"/>
              </w:rPr>
            </w:pPr>
            <w:r w:rsidRPr="00413395">
              <w:rPr>
                <w:b/>
                <w:i/>
                <w:color w:val="244061"/>
                <w:szCs w:val="20"/>
              </w:rPr>
              <w:t>Vježbe</w:t>
            </w:r>
          </w:p>
        </w:tc>
        <w:tc>
          <w:tcPr>
            <w:tcW w:w="417" w:type="pct"/>
            <w:tcBorders>
              <w:left w:val="nil"/>
            </w:tcBorders>
            <w:shd w:val="clear" w:color="auto" w:fill="auto"/>
            <w:vAlign w:val="center"/>
          </w:tcPr>
          <w:p w14:paraId="2410ABF8" w14:textId="77777777" w:rsidR="00670288" w:rsidRPr="00413395" w:rsidRDefault="00CD77D1" w:rsidP="00413395">
            <w:pPr>
              <w:jc w:val="center"/>
              <w:rPr>
                <w:rFonts w:ascii="Times New Roman" w:hAnsi="Times New Roman"/>
                <w:b/>
                <w:i/>
                <w:color w:val="244061"/>
                <w:szCs w:val="20"/>
              </w:rPr>
            </w:pPr>
            <w:r>
              <w:rPr>
                <w:rFonts w:ascii="Times New Roman" w:hAnsi="Times New Roman"/>
                <w:b/>
                <w:i/>
                <w:color w:val="244061"/>
                <w:szCs w:val="20"/>
              </w:rPr>
              <w:t>7</w:t>
            </w:r>
            <w:r w:rsidR="009E5073">
              <w:rPr>
                <w:rFonts w:ascii="Times New Roman" w:hAnsi="Times New Roman"/>
                <w:b/>
                <w:i/>
                <w:color w:val="244061"/>
                <w:szCs w:val="20"/>
              </w:rPr>
              <w:t>0%</w:t>
            </w:r>
          </w:p>
        </w:tc>
      </w:tr>
    </w:tbl>
    <w:p w14:paraId="1C8203BE" w14:textId="77777777" w:rsidR="009032CB" w:rsidRPr="000820B0" w:rsidRDefault="009032CB" w:rsidP="009032CB">
      <w:pPr>
        <w:rPr>
          <w:szCs w:val="20"/>
        </w:rPr>
      </w:pPr>
    </w:p>
    <w:p w14:paraId="42D643A6" w14:textId="77777777" w:rsidR="009032CB" w:rsidRDefault="009032CB" w:rsidP="009032CB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62"/>
      </w:tblGrid>
      <w:tr w:rsidR="001A40F0" w:rsidRPr="00413395" w14:paraId="38F1E028" w14:textId="77777777" w:rsidTr="001A40F0">
        <w:tc>
          <w:tcPr>
            <w:tcW w:w="5000" w:type="pct"/>
            <w:tcBorders>
              <w:left w:val="single" w:sz="4" w:space="0" w:color="auto"/>
              <w:bottom w:val="nil"/>
            </w:tcBorders>
          </w:tcPr>
          <w:p w14:paraId="30EE16EA" w14:textId="77777777" w:rsidR="001A40F0" w:rsidRPr="001A40F0" w:rsidRDefault="001A40F0" w:rsidP="00DE0710">
            <w:pPr>
              <w:jc w:val="left"/>
              <w:rPr>
                <w:rFonts w:cs="Arial"/>
                <w:b/>
                <w:i/>
                <w:color w:val="1F497D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Odgojno-obrazovni ishodi</w:t>
            </w:r>
          </w:p>
        </w:tc>
      </w:tr>
      <w:tr w:rsidR="001A40F0" w:rsidRPr="00413395" w14:paraId="23AB98F0" w14:textId="77777777" w:rsidTr="001A40F0">
        <w:trPr>
          <w:trHeight w:val="80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B3D3CA5" w14:textId="77777777" w:rsidR="00990D95" w:rsidRPr="00990D95" w:rsidRDefault="00990D95" w:rsidP="00990D95">
            <w:pPr>
              <w:pStyle w:val="Odlomakpopisa"/>
              <w:ind w:left="29"/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A. 8. 3 opisuje građu računalnih uređaja, objašnjava načine prijenosa podataka u računalu te analizira i vrednuje neka obilježja računala koja značajno utječu na kvalitetu rada samoga računala</w:t>
            </w:r>
          </w:p>
          <w:p w14:paraId="32312D82" w14:textId="374C56CA" w:rsidR="00865FF6" w:rsidRPr="00413395" w:rsidRDefault="00990D95" w:rsidP="00990D95">
            <w:pPr>
              <w:pStyle w:val="Odlomakpopisa"/>
              <w:ind w:left="29"/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A. 8. 4 prepoznaje i proučava interdisciplinarnu primjenu računalnoga razmišljanja analiziranjem i rješavanjem odabranih problema iz različitih područja učenja.</w:t>
            </w:r>
          </w:p>
        </w:tc>
      </w:tr>
      <w:tr w:rsidR="001A40F0" w:rsidRPr="00413395" w14:paraId="5141200E" w14:textId="77777777" w:rsidTr="00DE0710">
        <w:tc>
          <w:tcPr>
            <w:tcW w:w="5000" w:type="pct"/>
            <w:tcBorders>
              <w:left w:val="single" w:sz="4" w:space="0" w:color="auto"/>
              <w:bottom w:val="nil"/>
            </w:tcBorders>
          </w:tcPr>
          <w:p w14:paraId="0916F852" w14:textId="77777777" w:rsidR="001A40F0" w:rsidRPr="001A40F0" w:rsidRDefault="001A40F0" w:rsidP="00DE0710">
            <w:pPr>
              <w:jc w:val="left"/>
              <w:rPr>
                <w:rFonts w:cs="Arial"/>
                <w:b/>
                <w:i/>
                <w:color w:val="1F497D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Očekivanja međupredmetnih tema</w:t>
            </w:r>
          </w:p>
        </w:tc>
      </w:tr>
      <w:tr w:rsidR="001A40F0" w:rsidRPr="00413395" w14:paraId="58A82CE9" w14:textId="77777777" w:rsidTr="00DE0710">
        <w:trPr>
          <w:trHeight w:val="80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F225D5A" w14:textId="77777777" w:rsidR="00990D95" w:rsidRDefault="00990D95" w:rsidP="00990D95">
            <w:pPr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MPT Održivi razvoj</w:t>
            </w:r>
          </w:p>
          <w:p w14:paraId="58B7BC99" w14:textId="77777777" w:rsidR="00990D95" w:rsidRDefault="00990D95" w:rsidP="00990D95">
            <w:pPr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V.A.1. Kritički promišlja o povezanosti vlastitoga načina života s utjecajem na okoliš i ljude.</w:t>
            </w:r>
          </w:p>
          <w:p w14:paraId="177DABC1" w14:textId="77777777" w:rsidR="00990D95" w:rsidRDefault="00990D95" w:rsidP="00990D95">
            <w:pPr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V.A.2. Analizira načela održive proizvodnje i potrošnje.</w:t>
            </w:r>
          </w:p>
          <w:p w14:paraId="74757220" w14:textId="4B32CB7A" w:rsidR="001A40F0" w:rsidRPr="008D75CC" w:rsidRDefault="00990D95" w:rsidP="00990D95">
            <w:pPr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V.B.1. Kritički promišlja o utjecaju našega djelovanja na Zemlju i čovječanstvo</w:t>
            </w:r>
            <w:r>
              <w:rPr>
                <w:rFonts w:cs="Arial"/>
                <w:szCs w:val="20"/>
              </w:rPr>
              <w:t>.</w:t>
            </w:r>
          </w:p>
        </w:tc>
      </w:tr>
      <w:tr w:rsidR="00C36405" w:rsidRPr="00413395" w14:paraId="2C151B57" w14:textId="77777777" w:rsidTr="00DE0710">
        <w:tc>
          <w:tcPr>
            <w:tcW w:w="5000" w:type="pct"/>
            <w:tcBorders>
              <w:left w:val="single" w:sz="4" w:space="0" w:color="auto"/>
              <w:bottom w:val="nil"/>
            </w:tcBorders>
          </w:tcPr>
          <w:p w14:paraId="46CFC714" w14:textId="77777777" w:rsidR="00C36405" w:rsidRPr="001A40F0" w:rsidRDefault="00C36405" w:rsidP="00DE0710">
            <w:pPr>
              <w:jc w:val="left"/>
              <w:rPr>
                <w:rFonts w:cs="Arial"/>
                <w:b/>
                <w:i/>
                <w:color w:val="1F497D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Suodnos</w:t>
            </w:r>
          </w:p>
        </w:tc>
      </w:tr>
      <w:tr w:rsidR="00C36405" w:rsidRPr="00413395" w14:paraId="1F0C6FDE" w14:textId="77777777" w:rsidTr="00DE0710">
        <w:trPr>
          <w:trHeight w:val="80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0C6A09D" w14:textId="29E43C51" w:rsidR="00C36405" w:rsidRPr="006E5969" w:rsidRDefault="00990D95" w:rsidP="006E5969">
            <w:pPr>
              <w:jc w:val="left"/>
              <w:rPr>
                <w:rFonts w:cs="Arial"/>
                <w:szCs w:val="20"/>
              </w:rPr>
            </w:pPr>
            <w:r w:rsidRPr="00990D95">
              <w:rPr>
                <w:rFonts w:cs="Arial"/>
                <w:szCs w:val="20"/>
              </w:rPr>
              <w:t>Matematika B.8.2, B.8.3, B.8.4, C.8.2, D.8.2.</w:t>
            </w:r>
          </w:p>
        </w:tc>
      </w:tr>
      <w:tr w:rsidR="004B53AC" w:rsidRPr="00413395" w14:paraId="307B3792" w14:textId="77777777" w:rsidTr="00DE0710">
        <w:tc>
          <w:tcPr>
            <w:tcW w:w="5000" w:type="pct"/>
            <w:tcBorders>
              <w:left w:val="single" w:sz="4" w:space="0" w:color="auto"/>
              <w:bottom w:val="nil"/>
            </w:tcBorders>
          </w:tcPr>
          <w:p w14:paraId="3B2C6068" w14:textId="77777777" w:rsidR="004B53AC" w:rsidRPr="001A40F0" w:rsidRDefault="004B53AC" w:rsidP="00DE0710">
            <w:pPr>
              <w:jc w:val="left"/>
              <w:rPr>
                <w:rFonts w:cs="Arial"/>
                <w:b/>
                <w:i/>
                <w:color w:val="1F497D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Aktivnosti učenika</w:t>
            </w:r>
            <w:r w:rsidR="008E4362">
              <w:rPr>
                <w:rFonts w:cs="Arial"/>
                <w:b/>
                <w:i/>
                <w:color w:val="1F497D"/>
                <w:szCs w:val="20"/>
              </w:rPr>
              <w:t xml:space="preserve"> (projekti)</w:t>
            </w:r>
          </w:p>
        </w:tc>
      </w:tr>
      <w:tr w:rsidR="004B53AC" w:rsidRPr="00413395" w14:paraId="2CC4ACD0" w14:textId="77777777" w:rsidTr="00DE0710">
        <w:trPr>
          <w:trHeight w:val="80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20FA1F4" w14:textId="518D644A" w:rsidR="00404AB9" w:rsidRPr="00122B3E" w:rsidRDefault="00C13143" w:rsidP="00122B3E">
            <w:pPr>
              <w:jc w:val="left"/>
              <w:rPr>
                <w:rFonts w:cs="Arial"/>
                <w:szCs w:val="20"/>
              </w:rPr>
            </w:pPr>
            <w:r w:rsidRPr="00C13143">
              <w:rPr>
                <w:rFonts w:cs="Arial"/>
                <w:szCs w:val="20"/>
              </w:rPr>
              <w:t>Učenik opisuje proces i različite načine prijenosa podataka između pojedinih komponenti u računalu.</w:t>
            </w:r>
            <w:r w:rsidR="00B539DD">
              <w:rPr>
                <w:rFonts w:cs="Arial"/>
                <w:szCs w:val="20"/>
              </w:rPr>
              <w:t xml:space="preserve"> </w:t>
            </w:r>
            <w:r w:rsidR="00B539DD" w:rsidRPr="00B539DD">
              <w:rPr>
                <w:rFonts w:cs="Arial"/>
                <w:szCs w:val="20"/>
              </w:rPr>
              <w:t>Opisuje obilježja pojedinih komponenti, uspoređuje i argumentirano vrednuje njihov utjecaj na kvalitetu rada cjelokupnoga računalnog sustava.</w:t>
            </w:r>
          </w:p>
        </w:tc>
      </w:tr>
      <w:tr w:rsidR="001A40F0" w:rsidRPr="00413395" w14:paraId="2DBB5210" w14:textId="77777777" w:rsidTr="001A40F0">
        <w:tc>
          <w:tcPr>
            <w:tcW w:w="5000" w:type="pct"/>
            <w:tcBorders>
              <w:left w:val="single" w:sz="4" w:space="0" w:color="auto"/>
              <w:bottom w:val="nil"/>
            </w:tcBorders>
          </w:tcPr>
          <w:p w14:paraId="102670A0" w14:textId="77777777" w:rsidR="001A40F0" w:rsidRPr="001A40F0" w:rsidRDefault="00C36405" w:rsidP="00413395">
            <w:pPr>
              <w:jc w:val="left"/>
              <w:rPr>
                <w:rFonts w:cs="Arial"/>
                <w:b/>
                <w:i/>
                <w:color w:val="1F497D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Vrednovanje</w:t>
            </w:r>
          </w:p>
        </w:tc>
      </w:tr>
      <w:tr w:rsidR="001A40F0" w:rsidRPr="00413395" w14:paraId="4C732099" w14:textId="77777777" w:rsidTr="001A40F0">
        <w:trPr>
          <w:trHeight w:val="80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648028A" w14:textId="77777777" w:rsidR="00E93C85" w:rsidRPr="00D0157C" w:rsidRDefault="00E93C85" w:rsidP="00E93C85">
            <w:pPr>
              <w:pStyle w:val="Odlomakpopisa"/>
              <w:ind w:left="0"/>
              <w:jc w:val="left"/>
              <w:rPr>
                <w:rFonts w:cs="Arial"/>
                <w:szCs w:val="20"/>
              </w:rPr>
            </w:pPr>
            <w:r w:rsidRPr="00D0157C">
              <w:rPr>
                <w:rFonts w:cs="Arial"/>
                <w:szCs w:val="20"/>
              </w:rPr>
              <w:t>Za učenje – ljestvice procjene, e-portfolio</w:t>
            </w:r>
            <w:r>
              <w:rPr>
                <w:rFonts w:cs="Arial"/>
                <w:szCs w:val="20"/>
              </w:rPr>
              <w:t>, praćenje tijekom rada, digitalne značke</w:t>
            </w:r>
          </w:p>
          <w:p w14:paraId="139609A1" w14:textId="77777777" w:rsidR="000563C4" w:rsidRDefault="00E93C85" w:rsidP="000563C4">
            <w:pPr>
              <w:pStyle w:val="Odlomakpopisa"/>
              <w:ind w:left="0"/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Kao učenje – samovrednovanje</w:t>
            </w:r>
            <w:r w:rsidR="00D9005C">
              <w:rPr>
                <w:rFonts w:cs="Arial"/>
                <w:szCs w:val="20"/>
              </w:rPr>
              <w:t>, vršnjačko vrednovanje</w:t>
            </w:r>
          </w:p>
          <w:p w14:paraId="7DFC2061" w14:textId="5B1147C2" w:rsidR="001A40F0" w:rsidRPr="00413395" w:rsidRDefault="00E93C85" w:rsidP="00D51B0D">
            <w:pPr>
              <w:pStyle w:val="Odlomakpopisa"/>
              <w:ind w:left="0"/>
              <w:jc w:val="left"/>
              <w:rPr>
                <w:rFonts w:cs="Arial"/>
                <w:szCs w:val="20"/>
              </w:rPr>
            </w:pPr>
            <w:r w:rsidRPr="00D0157C">
              <w:rPr>
                <w:rFonts w:cs="Arial"/>
                <w:szCs w:val="20"/>
              </w:rPr>
              <w:t>Vrednovanje naučenog –</w:t>
            </w:r>
            <w:r w:rsidR="00D51B0D">
              <w:rPr>
                <w:rFonts w:cs="Arial"/>
                <w:szCs w:val="20"/>
              </w:rPr>
              <w:t xml:space="preserve"> </w:t>
            </w:r>
            <w:r w:rsidR="00DF2720" w:rsidRPr="00D0157C">
              <w:rPr>
                <w:rFonts w:cs="Arial"/>
                <w:szCs w:val="20"/>
              </w:rPr>
              <w:t>online kvizovi</w:t>
            </w:r>
            <w:r w:rsidR="00DF2720">
              <w:rPr>
                <w:rFonts w:cs="Arial"/>
                <w:szCs w:val="20"/>
              </w:rPr>
              <w:t xml:space="preserve">, </w:t>
            </w:r>
            <w:r w:rsidRPr="004D72DE">
              <w:rPr>
                <w:rFonts w:cs="Arial"/>
                <w:szCs w:val="20"/>
              </w:rPr>
              <w:t>opažanje izvedbe učenika u praktičnome radu</w:t>
            </w:r>
            <w:r w:rsidR="00480FC5">
              <w:rPr>
                <w:rFonts w:cs="Arial"/>
                <w:szCs w:val="20"/>
              </w:rPr>
              <w:t xml:space="preserve"> na računalu</w:t>
            </w:r>
          </w:p>
        </w:tc>
      </w:tr>
    </w:tbl>
    <w:p w14:paraId="77B6750E" w14:textId="77777777" w:rsidR="00670288" w:rsidRDefault="00670288" w:rsidP="009976FF">
      <w:pPr>
        <w:rPr>
          <w:szCs w:val="20"/>
        </w:rPr>
      </w:pPr>
    </w:p>
    <w:tbl>
      <w:tblPr>
        <w:tblpPr w:leftFromText="180" w:rightFromText="180" w:vertAnchor="page" w:horzAnchor="margin" w:tblpY="213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000" w:firstRow="0" w:lastRow="0" w:firstColumn="0" w:lastColumn="0" w:noHBand="0" w:noVBand="0"/>
      </w:tblPr>
      <w:tblGrid>
        <w:gridCol w:w="8303"/>
        <w:gridCol w:w="391"/>
        <w:gridCol w:w="368"/>
      </w:tblGrid>
      <w:tr w:rsidR="00CA4949" w:rsidRPr="00413395" w14:paraId="2A09C4C6" w14:textId="77777777" w:rsidTr="00884AAA">
        <w:trPr>
          <w:trHeight w:val="287"/>
        </w:trPr>
        <w:tc>
          <w:tcPr>
            <w:tcW w:w="5000" w:type="pct"/>
            <w:gridSpan w:val="3"/>
            <w:shd w:val="clear" w:color="auto" w:fill="FF6600"/>
            <w:vAlign w:val="center"/>
          </w:tcPr>
          <w:p w14:paraId="2DB5945F" w14:textId="77777777" w:rsidR="00CA4949" w:rsidRPr="00413395" w:rsidRDefault="00CA4949" w:rsidP="001D5264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color w:val="FFFFFF"/>
                <w:szCs w:val="20"/>
              </w:rPr>
            </w:pPr>
            <w:r w:rsidRPr="00413395">
              <w:rPr>
                <w:rFonts w:cs="Arial"/>
                <w:b/>
                <w:color w:val="FFFFFF"/>
                <w:szCs w:val="20"/>
              </w:rPr>
              <w:lastRenderedPageBreak/>
              <w:t>ARTIKULACIJA METODIČKE JEDINICE</w:t>
            </w:r>
          </w:p>
        </w:tc>
      </w:tr>
      <w:tr w:rsidR="00377F93" w:rsidRPr="00413395" w14:paraId="5C877DE7" w14:textId="77777777" w:rsidTr="001D5264">
        <w:trPr>
          <w:trHeight w:val="190"/>
        </w:trPr>
        <w:tc>
          <w:tcPr>
            <w:tcW w:w="4581" w:type="pct"/>
            <w:vAlign w:val="center"/>
          </w:tcPr>
          <w:p w14:paraId="53CEA59D" w14:textId="77777777" w:rsidR="00CA4949" w:rsidRPr="00413395" w:rsidRDefault="00CA4949" w:rsidP="001D5264">
            <w:pPr>
              <w:jc w:val="center"/>
              <w:rPr>
                <w:rFonts w:cs="Arial"/>
                <w:b/>
                <w:bCs/>
                <w:color w:val="1F497D"/>
                <w:szCs w:val="20"/>
              </w:rPr>
            </w:pPr>
            <w:r w:rsidRPr="00413395">
              <w:rPr>
                <w:rFonts w:cs="Arial"/>
                <w:b/>
                <w:bCs/>
                <w:color w:val="1F497D"/>
                <w:szCs w:val="20"/>
              </w:rPr>
              <w:t>Sadržaj rada (min.)</w:t>
            </w:r>
          </w:p>
        </w:tc>
        <w:tc>
          <w:tcPr>
            <w:tcW w:w="216" w:type="pct"/>
            <w:vAlign w:val="center"/>
          </w:tcPr>
          <w:p w14:paraId="39B44F07" w14:textId="77777777" w:rsidR="00CA4949" w:rsidRPr="00413395" w:rsidRDefault="00CA4949" w:rsidP="001D5264">
            <w:pPr>
              <w:jc w:val="center"/>
              <w:rPr>
                <w:rFonts w:cs="Arial"/>
                <w:b/>
                <w:color w:val="1F497D"/>
                <w:szCs w:val="20"/>
              </w:rPr>
            </w:pPr>
            <w:r w:rsidRPr="00413395">
              <w:rPr>
                <w:rFonts w:cs="Arial"/>
                <w:b/>
                <w:bCs/>
                <w:color w:val="1F497D"/>
                <w:szCs w:val="20"/>
              </w:rPr>
              <w:t>M</w:t>
            </w:r>
          </w:p>
        </w:tc>
        <w:tc>
          <w:tcPr>
            <w:tcW w:w="203" w:type="pct"/>
            <w:vAlign w:val="center"/>
          </w:tcPr>
          <w:p w14:paraId="554894F6" w14:textId="77777777" w:rsidR="00CA4949" w:rsidRPr="00413395" w:rsidRDefault="00CA4949" w:rsidP="001D5264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color w:val="1F497D"/>
                <w:szCs w:val="20"/>
              </w:rPr>
            </w:pPr>
            <w:r w:rsidRPr="00413395">
              <w:rPr>
                <w:rFonts w:cs="Arial"/>
                <w:b/>
                <w:bCs/>
                <w:color w:val="1F497D"/>
                <w:szCs w:val="20"/>
              </w:rPr>
              <w:t>O</w:t>
            </w:r>
          </w:p>
        </w:tc>
      </w:tr>
      <w:tr w:rsidR="006919D8" w:rsidRPr="00413395" w14:paraId="15408141" w14:textId="77777777" w:rsidTr="001D5264">
        <w:trPr>
          <w:trHeight w:val="201"/>
        </w:trPr>
        <w:tc>
          <w:tcPr>
            <w:tcW w:w="4581" w:type="pct"/>
            <w:tcBorders>
              <w:bottom w:val="nil"/>
            </w:tcBorders>
            <w:vAlign w:val="center"/>
          </w:tcPr>
          <w:p w14:paraId="54F5ED45" w14:textId="77777777" w:rsidR="006919D8" w:rsidRPr="00413395" w:rsidRDefault="006919D8" w:rsidP="001D5264">
            <w:pPr>
              <w:jc w:val="center"/>
              <w:rPr>
                <w:rFonts w:cs="Arial"/>
                <w:b/>
                <w:szCs w:val="20"/>
              </w:rPr>
            </w:pPr>
            <w:r w:rsidRPr="00413395">
              <w:rPr>
                <w:rFonts w:cs="Arial"/>
                <w:b/>
                <w:bCs/>
                <w:szCs w:val="20"/>
              </w:rPr>
              <w:t xml:space="preserve">UVODNI DIO </w:t>
            </w:r>
            <w:r w:rsidRPr="00413395">
              <w:rPr>
                <w:rFonts w:cs="Arial"/>
                <w:szCs w:val="20"/>
              </w:rPr>
              <w:t>(15)</w:t>
            </w:r>
          </w:p>
        </w:tc>
        <w:tc>
          <w:tcPr>
            <w:tcW w:w="216" w:type="pct"/>
            <w:tcBorders>
              <w:bottom w:val="nil"/>
            </w:tcBorders>
            <w:vAlign w:val="center"/>
          </w:tcPr>
          <w:p w14:paraId="799C4E8C" w14:textId="77777777" w:rsidR="006919D8" w:rsidRPr="00413395" w:rsidRDefault="006919D8" w:rsidP="001D5264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03" w:type="pct"/>
            <w:tcBorders>
              <w:bottom w:val="nil"/>
            </w:tcBorders>
            <w:vAlign w:val="center"/>
          </w:tcPr>
          <w:p w14:paraId="7C7E52EE" w14:textId="77777777" w:rsidR="006919D8" w:rsidRPr="00413395" w:rsidRDefault="006919D8" w:rsidP="001D5264">
            <w:pPr>
              <w:jc w:val="center"/>
              <w:rPr>
                <w:rFonts w:cs="Arial"/>
                <w:szCs w:val="20"/>
              </w:rPr>
            </w:pPr>
          </w:p>
        </w:tc>
      </w:tr>
      <w:tr w:rsidR="006919D8" w:rsidRPr="00413395" w14:paraId="403EE9B4" w14:textId="77777777" w:rsidTr="001D5264">
        <w:trPr>
          <w:trHeight w:val="70"/>
        </w:trPr>
        <w:tc>
          <w:tcPr>
            <w:tcW w:w="4581" w:type="pct"/>
            <w:tcBorders>
              <w:top w:val="nil"/>
              <w:bottom w:val="single" w:sz="4" w:space="0" w:color="auto"/>
            </w:tcBorders>
          </w:tcPr>
          <w:p w14:paraId="31B55ABC" w14:textId="0A8B7C39" w:rsidR="006E5969" w:rsidRDefault="00B539DD" w:rsidP="00B539DD">
            <w:pPr>
              <w:rPr>
                <w:szCs w:val="20"/>
              </w:rPr>
            </w:pPr>
            <w:r>
              <w:t xml:space="preserve">Pomoću uvodnog teksta iz udžbenika </w:t>
            </w:r>
            <w:r>
              <w:rPr>
                <w:szCs w:val="20"/>
              </w:rPr>
              <w:t xml:space="preserve">prisjetiti se kako dijelimo strojnu opremu i od kojih dijelova se sastoji procesor. Kroz razgovor </w:t>
            </w:r>
            <w:r w:rsidR="00735C5D">
              <w:rPr>
                <w:szCs w:val="20"/>
              </w:rPr>
              <w:t xml:space="preserve">s učenicima </w:t>
            </w:r>
            <w:r>
              <w:rPr>
                <w:szCs w:val="20"/>
              </w:rPr>
              <w:t>ponoviti naučeno o sklopovlju u petom razredu. Upitati učenike mogu li navesti</w:t>
            </w:r>
            <w:r w:rsidRPr="001F2F39">
              <w:rPr>
                <w:szCs w:val="20"/>
              </w:rPr>
              <w:t xml:space="preserve"> primjere ulaznih uređaja, izlaznih uređaja i vanjske memorije.</w:t>
            </w:r>
            <w:r>
              <w:rPr>
                <w:szCs w:val="20"/>
              </w:rPr>
              <w:t xml:space="preserve"> Uputiti učenike da promotre sliku u udžbeniku koja prikazuje shematski prikaz arhitekture računala (str. 14).</w:t>
            </w:r>
          </w:p>
          <w:p w14:paraId="3300352C" w14:textId="2A049C0C" w:rsidR="00B539DD" w:rsidRDefault="00B539DD" w:rsidP="00B539DD">
            <w:pPr>
              <w:rPr>
                <w:szCs w:val="20"/>
              </w:rPr>
            </w:pPr>
          </w:p>
          <w:p w14:paraId="6259FCC7" w14:textId="77777777" w:rsidR="00B539DD" w:rsidRPr="00C84AC9" w:rsidRDefault="00B539DD" w:rsidP="00B539DD">
            <w:pPr>
              <w:rPr>
                <w:b/>
                <w:bCs/>
              </w:rPr>
            </w:pPr>
            <w:r w:rsidRPr="00C84AC9">
              <w:rPr>
                <w:b/>
                <w:bCs/>
              </w:rPr>
              <w:t>Aktivnost za učenike:</w:t>
            </w:r>
          </w:p>
          <w:p w14:paraId="66AB59C7" w14:textId="1A5DF62B" w:rsidR="00B539DD" w:rsidRPr="00E93C85" w:rsidRDefault="00B539DD" w:rsidP="00B539DD">
            <w:r>
              <w:t>Vježba 4.: Istražiti tko je opisao arhitekturu računala koja je prikazana na slici u udžbeniku (str. 14).</w:t>
            </w:r>
          </w:p>
        </w:tc>
        <w:tc>
          <w:tcPr>
            <w:tcW w:w="216" w:type="pct"/>
            <w:tcBorders>
              <w:top w:val="nil"/>
              <w:bottom w:val="single" w:sz="4" w:space="0" w:color="auto"/>
            </w:tcBorders>
          </w:tcPr>
          <w:p w14:paraId="56A005DA" w14:textId="77777777" w:rsidR="00FF5BA4" w:rsidRDefault="00627AE1" w:rsidP="0025227B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szCs w:val="20"/>
              </w:rPr>
              <w:t>R</w:t>
            </w:r>
          </w:p>
          <w:p w14:paraId="540D5EE0" w14:textId="77777777" w:rsidR="00424C12" w:rsidRPr="00413395" w:rsidRDefault="00424C12" w:rsidP="0025227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</w:t>
            </w:r>
          </w:p>
        </w:tc>
        <w:tc>
          <w:tcPr>
            <w:tcW w:w="203" w:type="pct"/>
            <w:tcBorders>
              <w:top w:val="nil"/>
              <w:bottom w:val="single" w:sz="4" w:space="0" w:color="auto"/>
            </w:tcBorders>
          </w:tcPr>
          <w:p w14:paraId="1FFD99AF" w14:textId="77777777" w:rsidR="006919D8" w:rsidRDefault="00627AE1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szCs w:val="20"/>
              </w:rPr>
              <w:t>F</w:t>
            </w:r>
          </w:p>
          <w:p w14:paraId="5EFD8E09" w14:textId="77777777" w:rsidR="002D31D0" w:rsidRPr="00413395" w:rsidRDefault="006621BC" w:rsidP="001D5264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</w:t>
            </w:r>
          </w:p>
        </w:tc>
      </w:tr>
      <w:tr w:rsidR="006919D8" w:rsidRPr="00413395" w14:paraId="6B4EB811" w14:textId="77777777" w:rsidTr="001D5264">
        <w:trPr>
          <w:trHeight w:val="210"/>
        </w:trPr>
        <w:tc>
          <w:tcPr>
            <w:tcW w:w="4581" w:type="pct"/>
            <w:tcBorders>
              <w:bottom w:val="nil"/>
            </w:tcBorders>
            <w:vAlign w:val="center"/>
          </w:tcPr>
          <w:p w14:paraId="48987096" w14:textId="77777777" w:rsidR="006919D8" w:rsidRPr="00413395" w:rsidRDefault="006919D8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b/>
                <w:bCs/>
                <w:szCs w:val="20"/>
              </w:rPr>
              <w:t xml:space="preserve">GLAVNI DIO </w:t>
            </w:r>
            <w:r w:rsidRPr="00413395">
              <w:rPr>
                <w:rFonts w:cs="Arial"/>
                <w:szCs w:val="20"/>
              </w:rPr>
              <w:t>(65)</w:t>
            </w:r>
          </w:p>
        </w:tc>
        <w:tc>
          <w:tcPr>
            <w:tcW w:w="216" w:type="pct"/>
            <w:tcBorders>
              <w:bottom w:val="nil"/>
            </w:tcBorders>
            <w:vAlign w:val="center"/>
          </w:tcPr>
          <w:p w14:paraId="1B240E4D" w14:textId="77777777" w:rsidR="006919D8" w:rsidRPr="00413395" w:rsidRDefault="006919D8" w:rsidP="001D5264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03" w:type="pct"/>
            <w:tcBorders>
              <w:bottom w:val="nil"/>
            </w:tcBorders>
            <w:vAlign w:val="center"/>
          </w:tcPr>
          <w:p w14:paraId="5145515A" w14:textId="77777777" w:rsidR="006919D8" w:rsidRPr="00413395" w:rsidRDefault="006919D8" w:rsidP="001D5264">
            <w:pPr>
              <w:jc w:val="center"/>
              <w:rPr>
                <w:rFonts w:cs="Arial"/>
                <w:szCs w:val="20"/>
              </w:rPr>
            </w:pPr>
          </w:p>
        </w:tc>
      </w:tr>
      <w:tr w:rsidR="006919D8" w:rsidRPr="00413395" w14:paraId="0110C418" w14:textId="77777777" w:rsidTr="001D5264">
        <w:trPr>
          <w:trHeight w:val="210"/>
        </w:trPr>
        <w:tc>
          <w:tcPr>
            <w:tcW w:w="4581" w:type="pct"/>
            <w:tcBorders>
              <w:top w:val="nil"/>
              <w:bottom w:val="single" w:sz="4" w:space="0" w:color="auto"/>
            </w:tcBorders>
          </w:tcPr>
          <w:p w14:paraId="45F8643A" w14:textId="480561F2" w:rsidR="0088358D" w:rsidRDefault="00963D72" w:rsidP="008A08AC">
            <w:r w:rsidRPr="00963D72">
              <w:rPr>
                <w:b/>
              </w:rPr>
              <w:t>U:</w:t>
            </w:r>
            <w:r w:rsidR="00462186">
              <w:t xml:space="preserve"> </w:t>
            </w:r>
            <w:r w:rsidR="001E2977">
              <w:t>1.</w:t>
            </w:r>
            <w:r w:rsidR="00C13143">
              <w:t>2</w:t>
            </w:r>
            <w:r w:rsidR="001E2977">
              <w:t xml:space="preserve">. </w:t>
            </w:r>
            <w:r w:rsidR="00C13143">
              <w:t>Slijedni i usporedni prijenosi podataka u računalu</w:t>
            </w:r>
            <w:r w:rsidR="00ED09C9">
              <w:t xml:space="preserve"> </w:t>
            </w:r>
            <w:r w:rsidR="00ED09C9">
              <w:t xml:space="preserve">(str. </w:t>
            </w:r>
            <w:r w:rsidR="00ED09C9">
              <w:t>14</w:t>
            </w:r>
            <w:r w:rsidR="00ED09C9">
              <w:t xml:space="preserve"> – </w:t>
            </w:r>
            <w:r w:rsidR="00ED09C9">
              <w:t>17</w:t>
            </w:r>
            <w:r w:rsidR="00ED09C9">
              <w:t>)</w:t>
            </w:r>
          </w:p>
          <w:p w14:paraId="2AA2AB1E" w14:textId="3D8B7364" w:rsidR="00C13143" w:rsidRDefault="00C13143" w:rsidP="008A08AC"/>
          <w:p w14:paraId="7213C2FA" w14:textId="584C5D48" w:rsidR="00424C12" w:rsidRPr="001E2977" w:rsidRDefault="00C13143" w:rsidP="008A08AC">
            <w:pPr>
              <w:rPr>
                <w:i/>
                <w:iCs/>
              </w:rPr>
            </w:pPr>
            <w:r>
              <w:rPr>
                <w:i/>
                <w:iCs/>
              </w:rPr>
              <w:t>Kako se prenose podatci između središnje jedinice i vanjskih uređaja</w:t>
            </w:r>
            <w:r w:rsidR="001E2977" w:rsidRPr="001E2977">
              <w:rPr>
                <w:i/>
                <w:iCs/>
              </w:rPr>
              <w:t>?</w:t>
            </w:r>
          </w:p>
          <w:p w14:paraId="2F5C93BF" w14:textId="21B9989A" w:rsidR="001E2977" w:rsidRDefault="001E2977" w:rsidP="008A08AC"/>
          <w:p w14:paraId="06074899" w14:textId="3E3FC12D" w:rsidR="00A43B7F" w:rsidRDefault="00A43B7F" w:rsidP="00A43B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</w:pPr>
            <w:r>
              <w:t>Kroz razgovor s učenicima prisjetiti se glavnih zadaća procesora (</w:t>
            </w:r>
            <w:r w:rsidRPr="00915FF4">
              <w:t>obrada podataka, nadzor i upravljanje svim dijelovima i procesima u računalu</w:t>
            </w:r>
            <w:r>
              <w:t xml:space="preserve">). </w:t>
            </w:r>
          </w:p>
          <w:p w14:paraId="6078D32C" w14:textId="46DBB3FE" w:rsidR="00A43B7F" w:rsidRDefault="00A43B7F" w:rsidP="00A43B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</w:pPr>
            <w:r>
              <w:t>Objasniti učenicima kako su prikazani električni digitalni signali i kako se oni razmjenjuju unutar računala.</w:t>
            </w:r>
          </w:p>
          <w:p w14:paraId="7594ED96" w14:textId="164BB505" w:rsidR="00A43B7F" w:rsidRDefault="00A43B7F" w:rsidP="00A43B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</w:pPr>
            <w:r>
              <w:t>Uputiti učenike da računalo podatke s vanjskim uređajima razmjenjuje putem priključnih stezaljki slijednog ili usporednog tipa, o čemu će naučiti više u nastavku sata.</w:t>
            </w:r>
          </w:p>
          <w:p w14:paraId="682022A3" w14:textId="02299492" w:rsidR="00B539DD" w:rsidRDefault="00B539DD" w:rsidP="008A08AC"/>
          <w:p w14:paraId="6B3AFE7C" w14:textId="77777777" w:rsidR="00A43B7F" w:rsidRDefault="00A43B7F" w:rsidP="00A43B7F">
            <w:r w:rsidRPr="00B7580F">
              <w:rPr>
                <w:b/>
                <w:bCs/>
              </w:rPr>
              <w:t>Aktivnost za učenike:</w:t>
            </w:r>
          </w:p>
          <w:p w14:paraId="5141CF56" w14:textId="1F50ADB2" w:rsidR="00A43B7F" w:rsidRDefault="00A43B7F" w:rsidP="00A43B7F">
            <w:r>
              <w:t>Radna bilježnica, 1.2. Slijedni i usporedni prijenosi podataka u računalu (stranica 8, zadaci 1. do 4.)</w:t>
            </w:r>
          </w:p>
          <w:p w14:paraId="64BBEC7C" w14:textId="77777777" w:rsidR="00A43B7F" w:rsidRDefault="00A43B7F" w:rsidP="00A43B7F">
            <w:r>
              <w:t>Učenici samostalno rješavaju zadatke i pri tome se mogu koristiti udžbenikom. Zajedno s učenicima provjeriti rješenja zadataka.</w:t>
            </w:r>
          </w:p>
          <w:p w14:paraId="1035639C" w14:textId="77777777" w:rsidR="00A43B7F" w:rsidRDefault="00A43B7F" w:rsidP="008A08AC"/>
          <w:p w14:paraId="5ECA7083" w14:textId="1195D30D" w:rsidR="00D96073" w:rsidRDefault="00C13143" w:rsidP="008A08AC">
            <w:pPr>
              <w:rPr>
                <w:i/>
              </w:rPr>
            </w:pPr>
            <w:r>
              <w:rPr>
                <w:i/>
              </w:rPr>
              <w:t>Slijedni prijenos podataka</w:t>
            </w:r>
          </w:p>
          <w:p w14:paraId="3BCE5DE9" w14:textId="75244859" w:rsidR="00C13143" w:rsidRDefault="00C13143" w:rsidP="008A08AC">
            <w:pPr>
              <w:rPr>
                <w:iCs/>
              </w:rPr>
            </w:pPr>
          </w:p>
          <w:p w14:paraId="0BF87180" w14:textId="428D5CDA" w:rsidR="00A43B7F" w:rsidRPr="00A43B7F" w:rsidRDefault="00A43B7F" w:rsidP="008A08AC">
            <w:pPr>
              <w:rPr>
                <w:iCs/>
              </w:rPr>
            </w:pPr>
            <w:r>
              <w:rPr>
                <w:iCs/>
              </w:rPr>
              <w:t>Objasniti učenicima da se u slijednom prijenosu podataka bitovi prenose jedan po jedan. Upoznati učenike s prednostima i nedostatcima slijednog prijenosa podataka.</w:t>
            </w:r>
          </w:p>
          <w:p w14:paraId="42EA4AB9" w14:textId="314160F7" w:rsidR="00C13143" w:rsidRDefault="00C13143" w:rsidP="008A08AC">
            <w:pPr>
              <w:rPr>
                <w:i/>
              </w:rPr>
            </w:pPr>
          </w:p>
          <w:p w14:paraId="19C81429" w14:textId="0DB17399" w:rsidR="00C13143" w:rsidRDefault="00C13143" w:rsidP="008A08AC">
            <w:pPr>
              <w:rPr>
                <w:i/>
              </w:rPr>
            </w:pPr>
            <w:r>
              <w:rPr>
                <w:i/>
              </w:rPr>
              <w:t>Usporedni prijenos podataka</w:t>
            </w:r>
          </w:p>
          <w:p w14:paraId="6BAC74F1" w14:textId="520F42E0" w:rsidR="00C13143" w:rsidRDefault="00C13143" w:rsidP="008A08AC">
            <w:pPr>
              <w:rPr>
                <w:i/>
              </w:rPr>
            </w:pPr>
          </w:p>
          <w:p w14:paraId="2E8578FF" w14:textId="3A7EC8EA" w:rsidR="00C13143" w:rsidRDefault="009655F3" w:rsidP="008A08AC">
            <w:pPr>
              <w:rPr>
                <w:iCs/>
              </w:rPr>
            </w:pPr>
            <w:r>
              <w:rPr>
                <w:iCs/>
              </w:rPr>
              <w:t>Objasniti učenicima da usporedni prijenos podataka omogućuje istodobni prijenos više bitova.  Upoznati učenike s prednostima i nedostatcima usporednog prijenosa podataka.</w:t>
            </w:r>
          </w:p>
          <w:p w14:paraId="2CEE99E4" w14:textId="58929459" w:rsidR="009655F3" w:rsidRDefault="009655F3" w:rsidP="008A08AC">
            <w:pPr>
              <w:rPr>
                <w:iCs/>
              </w:rPr>
            </w:pPr>
          </w:p>
          <w:p w14:paraId="6614AEFA" w14:textId="77777777" w:rsidR="009655F3" w:rsidRDefault="009655F3" w:rsidP="009655F3">
            <w:r w:rsidRPr="00B7580F">
              <w:rPr>
                <w:b/>
                <w:bCs/>
              </w:rPr>
              <w:t>Aktivnost za učenike:</w:t>
            </w:r>
          </w:p>
          <w:p w14:paraId="428997E5" w14:textId="5F5F9AF1" w:rsidR="009655F3" w:rsidRDefault="009655F3" w:rsidP="009655F3">
            <w:r>
              <w:t>Radna bilježnica, 1.2. Slijedni i usporedni prijenosi podataka u računalu (stranice 8 i 9, zadaci 5. i 6.)</w:t>
            </w:r>
          </w:p>
          <w:p w14:paraId="3394F553" w14:textId="77777777" w:rsidR="009655F3" w:rsidRDefault="009655F3" w:rsidP="009655F3">
            <w:r>
              <w:t>Učenici samostalno rješavaju zadatke i pri tome se mogu koristiti udžbenikom. Zajedno s učenicima provjeriti rješenja zadataka.</w:t>
            </w:r>
          </w:p>
          <w:p w14:paraId="744A998A" w14:textId="77777777" w:rsidR="009655F3" w:rsidRPr="009655F3" w:rsidRDefault="009655F3" w:rsidP="008A08AC">
            <w:pPr>
              <w:rPr>
                <w:iCs/>
              </w:rPr>
            </w:pPr>
          </w:p>
          <w:p w14:paraId="27F0D332" w14:textId="1A9D0329" w:rsidR="00C13143" w:rsidRDefault="00C13143" w:rsidP="008A08AC">
            <w:pPr>
              <w:rPr>
                <w:i/>
              </w:rPr>
            </w:pPr>
            <w:r>
              <w:rPr>
                <w:i/>
              </w:rPr>
              <w:t>Univerzalna serijska sabirnica (USB priključak)</w:t>
            </w:r>
          </w:p>
          <w:p w14:paraId="148EFFC8" w14:textId="4CF764DC" w:rsidR="00C13143" w:rsidRDefault="00C13143" w:rsidP="008A08AC">
            <w:pPr>
              <w:rPr>
                <w:i/>
              </w:rPr>
            </w:pPr>
          </w:p>
          <w:p w14:paraId="397C109E" w14:textId="377052C7" w:rsidR="00C13143" w:rsidRDefault="009C48E9" w:rsidP="008A08AC">
            <w:pPr>
              <w:rPr>
                <w:iCs/>
              </w:rPr>
            </w:pPr>
            <w:r>
              <w:rPr>
                <w:iCs/>
              </w:rPr>
              <w:t>Upitati učenike</w:t>
            </w:r>
            <w:r w:rsidR="006E3DBF">
              <w:rPr>
                <w:iCs/>
              </w:rPr>
              <w:t xml:space="preserve"> jesu li se i</w:t>
            </w:r>
            <w:r>
              <w:rPr>
                <w:iCs/>
              </w:rPr>
              <w:t xml:space="preserve"> gdje susreli s USB priključkom i mogu li objasniti o kakvoj vrsti priključka se radi. Kroz </w:t>
            </w:r>
            <w:r w:rsidR="006E3DBF">
              <w:rPr>
                <w:iCs/>
              </w:rPr>
              <w:t>razgovor s učenicima objasniti da je u današnje vrijeme standardni priključak za spajanje gotovo svih vanjskih uređaja postao USB priključak. Upoznati učenike s prednostima USB priključka.</w:t>
            </w:r>
          </w:p>
          <w:p w14:paraId="6B24687E" w14:textId="6EC99F8F" w:rsidR="006E3DBF" w:rsidRDefault="006E3DBF" w:rsidP="008A08AC">
            <w:pPr>
              <w:rPr>
                <w:iCs/>
              </w:rPr>
            </w:pPr>
          </w:p>
          <w:p w14:paraId="378D2367" w14:textId="77777777" w:rsidR="006E3DBF" w:rsidRPr="00C84AC9" w:rsidRDefault="006E3DBF" w:rsidP="006E3DBF">
            <w:pPr>
              <w:rPr>
                <w:b/>
                <w:bCs/>
              </w:rPr>
            </w:pPr>
            <w:r w:rsidRPr="00C84AC9">
              <w:rPr>
                <w:b/>
                <w:bCs/>
              </w:rPr>
              <w:t>Aktivnost za učenike:</w:t>
            </w:r>
          </w:p>
          <w:p w14:paraId="187D3C4A" w14:textId="337828C6" w:rsidR="00872294" w:rsidRDefault="006E3DBF" w:rsidP="008A08AC">
            <w:r>
              <w:lastRenderedPageBreak/>
              <w:t>Vježba 5.: Istražiti tko je razvio USB priključak i koje njegove inačice postoje.</w:t>
            </w:r>
          </w:p>
          <w:p w14:paraId="732E38AE" w14:textId="1194F8CF" w:rsidR="00356A69" w:rsidRDefault="00356A69" w:rsidP="008A08AC"/>
          <w:p w14:paraId="7535DB3F" w14:textId="77777777" w:rsidR="006E3DBF" w:rsidRDefault="006E3DBF" w:rsidP="006E3DBF">
            <w:r w:rsidRPr="00B7580F">
              <w:rPr>
                <w:b/>
                <w:bCs/>
              </w:rPr>
              <w:t>Aktivnost za učenike:</w:t>
            </w:r>
          </w:p>
          <w:p w14:paraId="2E29039D" w14:textId="5968BBAF" w:rsidR="006E3DBF" w:rsidRDefault="006E3DBF" w:rsidP="006E3DBF">
            <w:r>
              <w:t>Radna bilježnica, 1.2. Slijedni i usporedni prijenosi podataka u računalu (stranica 9, zadatak 7.)</w:t>
            </w:r>
          </w:p>
          <w:p w14:paraId="767C5E19" w14:textId="0CC16674" w:rsidR="006E3DBF" w:rsidRDefault="006E3DBF" w:rsidP="006E3DBF">
            <w:r>
              <w:t>Učenici samostalno rješavaju zadatak i pri tome se mogu koristiti udžbenikom. Zajedno s učenicima provjeriti rješenje.</w:t>
            </w:r>
          </w:p>
          <w:p w14:paraId="14192C9D" w14:textId="77777777" w:rsidR="008E3558" w:rsidRDefault="008E3558" w:rsidP="008E3558"/>
          <w:p w14:paraId="023E8973" w14:textId="77777777" w:rsidR="008E3558" w:rsidRPr="008E3558" w:rsidRDefault="008E3558" w:rsidP="008E3558">
            <w:pPr>
              <w:rPr>
                <w:b/>
                <w:bCs/>
              </w:rPr>
            </w:pPr>
            <w:r w:rsidRPr="008E3558">
              <w:rPr>
                <w:b/>
                <w:bCs/>
              </w:rPr>
              <w:t>Aktivnost za učenike:</w:t>
            </w:r>
          </w:p>
          <w:p w14:paraId="62F7455F" w14:textId="1ECA517E" w:rsidR="008E3558" w:rsidRPr="008E3558" w:rsidRDefault="008E3558" w:rsidP="008E3558">
            <w:pPr>
              <w:rPr>
                <w:b/>
                <w:bCs/>
              </w:rPr>
            </w:pPr>
            <w:r w:rsidRPr="008E3558">
              <w:rPr>
                <w:b/>
                <w:bCs/>
              </w:rPr>
              <w:t>DDS Igraj se i uči</w:t>
            </w:r>
          </w:p>
          <w:p w14:paraId="4A1BB851" w14:textId="7D0401E1" w:rsidR="008E3558" w:rsidRDefault="008E3558" w:rsidP="008E3558">
            <w:r>
              <w:t xml:space="preserve">Ovisno o raspoloživom vremenu učenici rješavaju igre, </w:t>
            </w:r>
            <w:r w:rsidR="006E3DBF">
              <w:t>zadatke spajanja parova, osmosmjerke</w:t>
            </w:r>
            <w:r>
              <w:t xml:space="preserve"> i drugo dostupno na e-sferi.</w:t>
            </w:r>
          </w:p>
          <w:p w14:paraId="7F47BBD7" w14:textId="5BA8D705" w:rsidR="00B74327" w:rsidRDefault="009D6F84" w:rsidP="008E3558">
            <w:hyperlink r:id="rId8" w:history="1">
              <w:r w:rsidR="006E3DBF" w:rsidRPr="009A7B5E">
                <w:rPr>
                  <w:rStyle w:val="Hiperveza"/>
                </w:rPr>
                <w:t>https://www.e-sfera.hr/dodatni-digitalni-sadrzaji/a65208e6-efcf-4e23-a492-8a75a259f864/</w:t>
              </w:r>
            </w:hyperlink>
            <w:r w:rsidR="006E3DBF">
              <w:t xml:space="preserve">  </w:t>
            </w:r>
            <w:r w:rsidR="00B74327">
              <w:t xml:space="preserve"> </w:t>
            </w:r>
          </w:p>
          <w:p w14:paraId="7DB65A30" w14:textId="54B6AE40" w:rsidR="00B74327" w:rsidRDefault="00B74327" w:rsidP="008E3558"/>
        </w:tc>
        <w:tc>
          <w:tcPr>
            <w:tcW w:w="216" w:type="pct"/>
            <w:tcBorders>
              <w:top w:val="nil"/>
            </w:tcBorders>
          </w:tcPr>
          <w:p w14:paraId="57AEE909" w14:textId="77777777" w:rsidR="005634D4" w:rsidRDefault="005634D4" w:rsidP="001D5264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U</w:t>
            </w:r>
          </w:p>
          <w:p w14:paraId="6C2ED303" w14:textId="77777777" w:rsidR="006919D8" w:rsidRPr="00413395" w:rsidRDefault="006919D8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szCs w:val="20"/>
              </w:rPr>
              <w:t>R</w:t>
            </w:r>
          </w:p>
          <w:p w14:paraId="5B6204A3" w14:textId="77777777" w:rsidR="00D76B06" w:rsidRDefault="00D76B06" w:rsidP="001D5264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</w:t>
            </w:r>
          </w:p>
          <w:p w14:paraId="5A58C671" w14:textId="77777777" w:rsidR="00DE3F5E" w:rsidRDefault="00DE3F5E" w:rsidP="001D5264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</w:t>
            </w:r>
          </w:p>
          <w:p w14:paraId="1AC1C61A" w14:textId="77777777" w:rsidR="00D76B06" w:rsidRDefault="00D76B06" w:rsidP="000478C6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</w:t>
            </w:r>
          </w:p>
          <w:p w14:paraId="16D9A040" w14:textId="77777777" w:rsidR="001F14DF" w:rsidRPr="00413395" w:rsidRDefault="001F14DF" w:rsidP="001D5264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03" w:type="pct"/>
            <w:tcBorders>
              <w:top w:val="nil"/>
            </w:tcBorders>
          </w:tcPr>
          <w:p w14:paraId="35E571B2" w14:textId="77777777" w:rsidR="006919D8" w:rsidRDefault="006919D8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szCs w:val="20"/>
              </w:rPr>
              <w:t>F</w:t>
            </w:r>
          </w:p>
          <w:p w14:paraId="3E478737" w14:textId="77777777" w:rsidR="0083337F" w:rsidRDefault="00D76B06" w:rsidP="00D72DE1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</w:t>
            </w:r>
          </w:p>
          <w:p w14:paraId="591B22BE" w14:textId="3574C301" w:rsidR="00DF2720" w:rsidRPr="00413395" w:rsidRDefault="00DF2720" w:rsidP="00D72DE1">
            <w:pPr>
              <w:jc w:val="center"/>
              <w:rPr>
                <w:rFonts w:cs="Arial"/>
                <w:szCs w:val="20"/>
              </w:rPr>
            </w:pPr>
          </w:p>
        </w:tc>
      </w:tr>
      <w:tr w:rsidR="00C36405" w:rsidRPr="00413395" w14:paraId="7F20B277" w14:textId="77777777" w:rsidTr="001D5264">
        <w:trPr>
          <w:trHeight w:val="210"/>
        </w:trPr>
        <w:tc>
          <w:tcPr>
            <w:tcW w:w="4581" w:type="pct"/>
            <w:tcBorders>
              <w:top w:val="single" w:sz="4" w:space="0" w:color="auto"/>
              <w:bottom w:val="nil"/>
            </w:tcBorders>
            <w:vAlign w:val="center"/>
          </w:tcPr>
          <w:p w14:paraId="7B3F83DD" w14:textId="77777777" w:rsidR="00C36405" w:rsidRPr="00413395" w:rsidRDefault="00C36405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b/>
                <w:bCs/>
                <w:szCs w:val="20"/>
              </w:rPr>
              <w:t xml:space="preserve">ZAVRŠNI DIO </w:t>
            </w:r>
            <w:r w:rsidRPr="00413395">
              <w:rPr>
                <w:rFonts w:cs="Arial"/>
                <w:szCs w:val="20"/>
              </w:rPr>
              <w:t>(10)</w:t>
            </w:r>
          </w:p>
        </w:tc>
        <w:tc>
          <w:tcPr>
            <w:tcW w:w="216" w:type="pct"/>
            <w:tcBorders>
              <w:bottom w:val="nil"/>
            </w:tcBorders>
            <w:vAlign w:val="center"/>
          </w:tcPr>
          <w:p w14:paraId="4EB2A980" w14:textId="77777777" w:rsidR="00C36405" w:rsidRPr="00413395" w:rsidRDefault="00C36405" w:rsidP="001D5264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203" w:type="pct"/>
            <w:tcBorders>
              <w:bottom w:val="nil"/>
            </w:tcBorders>
            <w:vAlign w:val="center"/>
          </w:tcPr>
          <w:p w14:paraId="371D6E64" w14:textId="77777777" w:rsidR="00C36405" w:rsidRPr="00413395" w:rsidRDefault="00C36405" w:rsidP="001D5264">
            <w:pPr>
              <w:jc w:val="center"/>
              <w:rPr>
                <w:rFonts w:cs="Arial"/>
                <w:szCs w:val="20"/>
              </w:rPr>
            </w:pPr>
          </w:p>
        </w:tc>
      </w:tr>
      <w:tr w:rsidR="00C36405" w:rsidRPr="00413395" w14:paraId="32FA69C6" w14:textId="77777777" w:rsidTr="001D5264">
        <w:trPr>
          <w:trHeight w:val="80"/>
        </w:trPr>
        <w:tc>
          <w:tcPr>
            <w:tcW w:w="4581" w:type="pct"/>
            <w:tcBorders>
              <w:top w:val="nil"/>
              <w:bottom w:val="single" w:sz="4" w:space="0" w:color="auto"/>
            </w:tcBorders>
          </w:tcPr>
          <w:p w14:paraId="246B6BA7" w14:textId="0AC56C07" w:rsidR="00F11950" w:rsidRPr="002A720A" w:rsidRDefault="00F11950" w:rsidP="002B6AEC">
            <w:pPr>
              <w:jc w:val="left"/>
              <w:rPr>
                <w:rFonts w:cs="Arial"/>
                <w:i/>
                <w:iCs/>
                <w:szCs w:val="20"/>
              </w:rPr>
            </w:pPr>
            <w:r w:rsidRPr="002A720A">
              <w:rPr>
                <w:rFonts w:cs="Arial"/>
                <w:i/>
                <w:iCs/>
                <w:szCs w:val="20"/>
              </w:rPr>
              <w:t>Ponavljanje</w:t>
            </w:r>
            <w:r w:rsidR="00146251" w:rsidRPr="002A720A">
              <w:rPr>
                <w:rFonts w:cs="Arial"/>
                <w:i/>
                <w:iCs/>
                <w:szCs w:val="20"/>
              </w:rPr>
              <w:t xml:space="preserve"> i provjera znanja</w:t>
            </w:r>
          </w:p>
          <w:p w14:paraId="0F36FF98" w14:textId="77777777" w:rsidR="002A2BF0" w:rsidRDefault="002A2BF0" w:rsidP="002B6AEC">
            <w:pPr>
              <w:jc w:val="left"/>
              <w:rPr>
                <w:rFonts w:cs="Arial"/>
                <w:szCs w:val="20"/>
              </w:rPr>
            </w:pPr>
          </w:p>
          <w:p w14:paraId="4FC8F1D4" w14:textId="34E6A439" w:rsidR="002A720A" w:rsidRDefault="002A720A" w:rsidP="002B6AEC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Kroz razgovor s učenicima pomoću pitanja iz udžbenika i sažetka ponoviti lekciju.</w:t>
            </w:r>
          </w:p>
          <w:p w14:paraId="17E02733" w14:textId="2DC0271B" w:rsidR="008E3558" w:rsidRPr="002A720A" w:rsidRDefault="002A720A" w:rsidP="002B6AEC">
            <w:pPr>
              <w:jc w:val="left"/>
              <w:rPr>
                <w:rFonts w:cs="Arial"/>
                <w:b/>
                <w:bCs/>
                <w:szCs w:val="20"/>
              </w:rPr>
            </w:pPr>
            <w:r w:rsidRPr="002A720A">
              <w:rPr>
                <w:rFonts w:cs="Arial"/>
                <w:b/>
                <w:bCs/>
                <w:szCs w:val="20"/>
              </w:rPr>
              <w:t>U: Provjerite svoje znanje</w:t>
            </w:r>
          </w:p>
          <w:p w14:paraId="480DB936" w14:textId="361E9B25" w:rsidR="00921639" w:rsidRDefault="00921639" w:rsidP="002B6AEC">
            <w:pPr>
              <w:jc w:val="left"/>
              <w:rPr>
                <w:rFonts w:cs="Arial"/>
                <w:b/>
                <w:szCs w:val="20"/>
              </w:rPr>
            </w:pPr>
            <w:r w:rsidRPr="00921639">
              <w:rPr>
                <w:rFonts w:cs="Arial"/>
                <w:b/>
                <w:szCs w:val="20"/>
              </w:rPr>
              <w:t>U: Sažetak</w:t>
            </w:r>
          </w:p>
          <w:p w14:paraId="4F32993B" w14:textId="5C29EEE0" w:rsidR="002A720A" w:rsidRDefault="002A720A" w:rsidP="002B6AEC">
            <w:pPr>
              <w:jc w:val="left"/>
              <w:rPr>
                <w:rFonts w:cs="Arial"/>
                <w:b/>
                <w:szCs w:val="20"/>
              </w:rPr>
            </w:pPr>
          </w:p>
          <w:p w14:paraId="4372C146" w14:textId="77777777" w:rsidR="002A720A" w:rsidRDefault="002A720A" w:rsidP="002A720A">
            <w:pPr>
              <w:jc w:val="left"/>
            </w:pPr>
            <w:r>
              <w:t>Uputiti učenike na dodatne digitalne sadržaje na e-sferi</w:t>
            </w:r>
            <w:r w:rsidRPr="0072196D">
              <w:t>.</w:t>
            </w:r>
          </w:p>
          <w:p w14:paraId="537FA005" w14:textId="203FDBAD" w:rsidR="002A720A" w:rsidRDefault="009D6F84" w:rsidP="002A720A">
            <w:pPr>
              <w:jc w:val="left"/>
              <w:rPr>
                <w:b/>
              </w:rPr>
            </w:pPr>
            <w:hyperlink r:id="rId9" w:history="1"/>
            <w:r w:rsidR="002A720A">
              <w:rPr>
                <w:b/>
              </w:rPr>
              <w:t xml:space="preserve">DDS Pojmovnik: </w:t>
            </w:r>
            <w:r w:rsidR="00DF6E8A">
              <w:t xml:space="preserve"> </w:t>
            </w:r>
            <w:r w:rsidR="00DF6E8A" w:rsidRPr="00DF6E8A">
              <w:rPr>
                <w:bCs/>
              </w:rPr>
              <w:t>Slijedni i usporedni prijenosi podataka u računalu</w:t>
            </w:r>
          </w:p>
          <w:p w14:paraId="1CC7EC34" w14:textId="07DCD295" w:rsidR="002A720A" w:rsidRDefault="002A720A" w:rsidP="002A720A">
            <w:pPr>
              <w:jc w:val="left"/>
              <w:rPr>
                <w:bCs/>
              </w:rPr>
            </w:pPr>
            <w:r>
              <w:rPr>
                <w:b/>
              </w:rPr>
              <w:t xml:space="preserve">DDS Provjeri znanje: </w:t>
            </w:r>
            <w:r w:rsidRPr="002A720A">
              <w:rPr>
                <w:bCs/>
              </w:rPr>
              <w:t>Kvizov</w:t>
            </w:r>
            <w:r>
              <w:rPr>
                <w:bCs/>
              </w:rPr>
              <w:t>i</w:t>
            </w:r>
          </w:p>
          <w:p w14:paraId="5F061548" w14:textId="20F0B2F2" w:rsidR="002A2BF0" w:rsidRPr="002A2BF0" w:rsidRDefault="002A2BF0" w:rsidP="002A720A">
            <w:pPr>
              <w:jc w:val="left"/>
              <w:rPr>
                <w:bCs/>
              </w:rPr>
            </w:pPr>
            <w:r w:rsidRPr="002A2BF0">
              <w:rPr>
                <w:b/>
              </w:rPr>
              <w:t>DDS e-Učionica</w:t>
            </w:r>
            <w:r>
              <w:rPr>
                <w:b/>
              </w:rPr>
              <w:t xml:space="preserve">: </w:t>
            </w:r>
            <w:r w:rsidR="00DF6E8A" w:rsidRPr="00DF6E8A">
              <w:rPr>
                <w:bCs/>
              </w:rPr>
              <w:t>Slijedni i usporedni prijenos podataka u računalu</w:t>
            </w:r>
          </w:p>
          <w:p w14:paraId="7091689E" w14:textId="77777777" w:rsidR="00B3387E" w:rsidRPr="009D1030" w:rsidRDefault="00B3387E" w:rsidP="002A720A">
            <w:pPr>
              <w:jc w:val="left"/>
            </w:pPr>
          </w:p>
          <w:p w14:paraId="2BFC7E2B" w14:textId="61763B4C" w:rsidR="006E5969" w:rsidRPr="000146D3" w:rsidRDefault="00416698" w:rsidP="00416698">
            <w:pPr>
              <w:jc w:val="left"/>
              <w:rPr>
                <w:szCs w:val="20"/>
              </w:rPr>
            </w:pPr>
            <w:r>
              <w:rPr>
                <w:szCs w:val="20"/>
              </w:rPr>
              <w:t>Samovrednovanje provedenih aktivnosti.</w:t>
            </w:r>
          </w:p>
        </w:tc>
        <w:tc>
          <w:tcPr>
            <w:tcW w:w="216" w:type="pct"/>
            <w:tcBorders>
              <w:top w:val="nil"/>
              <w:bottom w:val="single" w:sz="4" w:space="0" w:color="auto"/>
            </w:tcBorders>
          </w:tcPr>
          <w:p w14:paraId="1080EF4C" w14:textId="77777777" w:rsidR="00C36405" w:rsidRDefault="00C36405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szCs w:val="20"/>
              </w:rPr>
              <w:t>R</w:t>
            </w:r>
          </w:p>
          <w:p w14:paraId="3D68E883" w14:textId="77777777" w:rsidR="00C36405" w:rsidRPr="00413395" w:rsidRDefault="00C36405" w:rsidP="00921639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</w:t>
            </w:r>
          </w:p>
        </w:tc>
        <w:tc>
          <w:tcPr>
            <w:tcW w:w="203" w:type="pct"/>
            <w:tcBorders>
              <w:top w:val="nil"/>
              <w:bottom w:val="single" w:sz="4" w:space="0" w:color="auto"/>
            </w:tcBorders>
          </w:tcPr>
          <w:p w14:paraId="7CACC260" w14:textId="77777777" w:rsidR="00C36405" w:rsidRDefault="00C36405" w:rsidP="001D5264">
            <w:pPr>
              <w:jc w:val="center"/>
              <w:rPr>
                <w:rFonts w:cs="Arial"/>
                <w:szCs w:val="20"/>
              </w:rPr>
            </w:pPr>
            <w:r w:rsidRPr="00413395">
              <w:rPr>
                <w:rFonts w:cs="Arial"/>
                <w:szCs w:val="20"/>
              </w:rPr>
              <w:t>F</w:t>
            </w:r>
          </w:p>
          <w:p w14:paraId="0AA9E672" w14:textId="77777777" w:rsidR="00C36405" w:rsidRPr="00413395" w:rsidRDefault="00C36405" w:rsidP="00921639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</w:t>
            </w:r>
          </w:p>
        </w:tc>
      </w:tr>
    </w:tbl>
    <w:p w14:paraId="4BB899E9" w14:textId="77777777" w:rsidR="00C36405" w:rsidRDefault="00C36405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2266"/>
        <w:gridCol w:w="2927"/>
        <w:gridCol w:w="1874"/>
        <w:gridCol w:w="1995"/>
      </w:tblGrid>
      <w:tr w:rsidR="009E3E42" w:rsidRPr="00413395" w14:paraId="10FE4CA0" w14:textId="77777777" w:rsidTr="00A739A9">
        <w:trPr>
          <w:trHeight w:val="248"/>
        </w:trPr>
        <w:tc>
          <w:tcPr>
            <w:tcW w:w="1250" w:type="pct"/>
          </w:tcPr>
          <w:p w14:paraId="75FE0126" w14:textId="77777777" w:rsidR="00CB0216" w:rsidRPr="00413395" w:rsidRDefault="00CB0216" w:rsidP="00413395">
            <w:pPr>
              <w:jc w:val="left"/>
              <w:rPr>
                <w:rFonts w:ascii="Times New Roman" w:hAnsi="Times New Roman" w:cs="Arial"/>
                <w:b/>
                <w:i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Tip sata</w:t>
            </w:r>
          </w:p>
        </w:tc>
        <w:tc>
          <w:tcPr>
            <w:tcW w:w="1615" w:type="pct"/>
          </w:tcPr>
          <w:p w14:paraId="2C7EFBD4" w14:textId="77777777" w:rsidR="00CB0216" w:rsidRPr="00413395" w:rsidRDefault="00CB0216" w:rsidP="00413395">
            <w:pPr>
              <w:jc w:val="left"/>
              <w:rPr>
                <w:rFonts w:ascii="Times New Roman" w:hAnsi="Times New Roman" w:cs="Arial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Nastavne metode</w:t>
            </w:r>
            <w:r w:rsidR="00EC72AA" w:rsidRPr="00413395">
              <w:rPr>
                <w:rFonts w:cs="Arial"/>
                <w:b/>
                <w:i/>
                <w:color w:val="1F497D"/>
                <w:szCs w:val="20"/>
              </w:rPr>
              <w:t xml:space="preserve"> (M)</w:t>
            </w:r>
          </w:p>
        </w:tc>
        <w:tc>
          <w:tcPr>
            <w:tcW w:w="1034" w:type="pct"/>
          </w:tcPr>
          <w:p w14:paraId="1E8FB295" w14:textId="77777777" w:rsidR="00CB0216" w:rsidRPr="00413395" w:rsidRDefault="00CB0216" w:rsidP="00413395">
            <w:pPr>
              <w:jc w:val="left"/>
              <w:rPr>
                <w:rFonts w:ascii="Times New Roman" w:hAnsi="Times New Roman" w:cs="Arial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Oblici rada</w:t>
            </w:r>
            <w:r w:rsidR="00EC72AA" w:rsidRPr="00413395">
              <w:rPr>
                <w:rFonts w:cs="Arial"/>
                <w:b/>
                <w:i/>
                <w:color w:val="1F497D"/>
                <w:szCs w:val="20"/>
              </w:rPr>
              <w:t xml:space="preserve"> (O)</w:t>
            </w:r>
          </w:p>
        </w:tc>
        <w:tc>
          <w:tcPr>
            <w:tcW w:w="1101" w:type="pct"/>
          </w:tcPr>
          <w:p w14:paraId="09C2CB4F" w14:textId="77777777" w:rsidR="00CB0216" w:rsidRPr="00413395" w:rsidRDefault="000B3F8D" w:rsidP="00413395">
            <w:pPr>
              <w:jc w:val="left"/>
              <w:rPr>
                <w:rFonts w:ascii="Times New Roman" w:hAnsi="Times New Roman" w:cs="Arial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Digitalni sadržaji</w:t>
            </w:r>
          </w:p>
        </w:tc>
      </w:tr>
      <w:tr w:rsidR="009E3E42" w:rsidRPr="00413395" w14:paraId="5EAE13CB" w14:textId="77777777" w:rsidTr="00A739A9">
        <w:trPr>
          <w:trHeight w:val="247"/>
        </w:trPr>
        <w:tc>
          <w:tcPr>
            <w:tcW w:w="1250" w:type="pct"/>
          </w:tcPr>
          <w:p w14:paraId="06CE4F13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</w:t>
            </w:r>
            <w:r w:rsidR="00CB0216" w:rsidRPr="00413395">
              <w:rPr>
                <w:rFonts w:cs="Arial"/>
                <w:szCs w:val="20"/>
              </w:rPr>
              <w:t xml:space="preserve">brada novog gradiva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ON</w:t>
            </w:r>
          </w:p>
          <w:p w14:paraId="33BC412D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u</w:t>
            </w:r>
            <w:r w:rsidR="00CB0216" w:rsidRPr="00413395">
              <w:rPr>
                <w:rFonts w:cs="Arial"/>
                <w:szCs w:val="20"/>
              </w:rPr>
              <w:t xml:space="preserve">vježbavanje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VJ</w:t>
            </w:r>
          </w:p>
          <w:p w14:paraId="581D3ACE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</w:t>
            </w:r>
            <w:r w:rsidR="00CB0216" w:rsidRPr="00413395">
              <w:rPr>
                <w:rFonts w:cs="Arial"/>
                <w:szCs w:val="20"/>
              </w:rPr>
              <w:t xml:space="preserve">onavljanje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PO</w:t>
            </w:r>
          </w:p>
          <w:p w14:paraId="7465DA68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</w:t>
            </w:r>
            <w:r w:rsidR="00CB0216" w:rsidRPr="00413395">
              <w:rPr>
                <w:rFonts w:cs="Arial"/>
                <w:szCs w:val="20"/>
              </w:rPr>
              <w:t xml:space="preserve">rovjeravanje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PR</w:t>
            </w:r>
          </w:p>
          <w:p w14:paraId="0278C55D" w14:textId="77777777" w:rsidR="00EB3B03" w:rsidRDefault="00AF3B27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</w:t>
            </w:r>
            <w:r w:rsidR="00CB0216" w:rsidRPr="00413395">
              <w:rPr>
                <w:rFonts w:cs="Arial"/>
                <w:szCs w:val="20"/>
              </w:rPr>
              <w:t xml:space="preserve">cjenjivanje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OC</w:t>
            </w:r>
          </w:p>
        </w:tc>
        <w:tc>
          <w:tcPr>
            <w:tcW w:w="1615" w:type="pct"/>
          </w:tcPr>
          <w:p w14:paraId="6E3844BE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u</w:t>
            </w:r>
            <w:r w:rsidR="00CB0216" w:rsidRPr="00413395">
              <w:rPr>
                <w:rFonts w:cs="Arial"/>
                <w:szCs w:val="20"/>
              </w:rPr>
              <w:t xml:space="preserve">smeno izlaganje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U</w:t>
            </w:r>
          </w:p>
          <w:p w14:paraId="7FB2238F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</w:t>
            </w:r>
            <w:r w:rsidR="00CB0216" w:rsidRPr="00413395">
              <w:rPr>
                <w:rFonts w:cs="Arial"/>
                <w:szCs w:val="20"/>
              </w:rPr>
              <w:t xml:space="preserve">azgovor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R</w:t>
            </w:r>
          </w:p>
          <w:p w14:paraId="700B2380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</w:t>
            </w:r>
            <w:r w:rsidR="00CB0216" w:rsidRPr="00413395">
              <w:rPr>
                <w:rFonts w:cs="Arial"/>
                <w:szCs w:val="20"/>
              </w:rPr>
              <w:t xml:space="preserve">emonstracija </w:t>
            </w:r>
            <w:r w:rsidR="002B34C3">
              <w:rPr>
                <w:szCs w:val="20"/>
              </w:rPr>
              <w:t xml:space="preserve">– </w:t>
            </w:r>
            <w:r w:rsidR="00CB0216" w:rsidRPr="00413395">
              <w:rPr>
                <w:rFonts w:cs="Arial"/>
                <w:szCs w:val="20"/>
              </w:rPr>
              <w:t xml:space="preserve"> D</w:t>
            </w:r>
          </w:p>
          <w:p w14:paraId="765DDDC2" w14:textId="77777777" w:rsidR="0005041B" w:rsidRPr="0025758D" w:rsidRDefault="00AF3B27" w:rsidP="0005041B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</w:t>
            </w:r>
            <w:r w:rsidR="0005041B" w:rsidRPr="0025758D">
              <w:rPr>
                <w:rFonts w:cs="Arial"/>
                <w:szCs w:val="20"/>
              </w:rPr>
              <w:t xml:space="preserve">ad na tekstu </w:t>
            </w:r>
            <w:r w:rsidR="002B34C3">
              <w:rPr>
                <w:szCs w:val="20"/>
              </w:rPr>
              <w:t xml:space="preserve">– </w:t>
            </w:r>
            <w:r w:rsidR="0005041B" w:rsidRPr="0025758D">
              <w:rPr>
                <w:rFonts w:cs="Arial"/>
                <w:szCs w:val="20"/>
              </w:rPr>
              <w:t xml:space="preserve"> T</w:t>
            </w:r>
          </w:p>
          <w:p w14:paraId="0A1149D9" w14:textId="77777777" w:rsidR="0005041B" w:rsidRPr="0025758D" w:rsidRDefault="00AF3B27" w:rsidP="0005041B">
            <w:pPr>
              <w:ind w:left="239" w:hanging="239"/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</w:t>
            </w:r>
            <w:r w:rsidR="0005041B">
              <w:rPr>
                <w:rFonts w:cs="Arial"/>
                <w:szCs w:val="20"/>
              </w:rPr>
              <w:t>nteraktivna v</w:t>
            </w:r>
            <w:r w:rsidR="0005041B" w:rsidRPr="00B64D72">
              <w:rPr>
                <w:rFonts w:cs="Arial"/>
                <w:szCs w:val="20"/>
              </w:rPr>
              <w:t>ježba</w:t>
            </w:r>
            <w:r w:rsidR="0005041B">
              <w:rPr>
                <w:rFonts w:cs="Arial"/>
                <w:szCs w:val="20"/>
              </w:rPr>
              <w:t xml:space="preserve">/simulacija </w:t>
            </w:r>
            <w:r w:rsidR="0005041B">
              <w:rPr>
                <w:rFonts w:cs="Arial"/>
                <w:szCs w:val="20"/>
              </w:rPr>
              <w:br/>
              <w:t>na računalu</w:t>
            </w:r>
            <w:r w:rsidR="002B34C3">
              <w:rPr>
                <w:szCs w:val="20"/>
              </w:rPr>
              <w:t xml:space="preserve">– </w:t>
            </w:r>
            <w:r w:rsidR="0005041B" w:rsidRPr="0025758D">
              <w:rPr>
                <w:rFonts w:cs="Arial"/>
                <w:szCs w:val="20"/>
              </w:rPr>
              <w:t xml:space="preserve"> V</w:t>
            </w:r>
          </w:p>
          <w:p w14:paraId="544AD2BD" w14:textId="77777777" w:rsidR="0005041B" w:rsidRPr="0025758D" w:rsidRDefault="00AF3B27" w:rsidP="0005041B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g</w:t>
            </w:r>
            <w:r w:rsidR="0005041B" w:rsidRPr="0025758D">
              <w:rPr>
                <w:rFonts w:cs="Arial"/>
                <w:szCs w:val="20"/>
              </w:rPr>
              <w:t xml:space="preserve">rafički radovi </w:t>
            </w:r>
            <w:r w:rsidR="002B34C3">
              <w:rPr>
                <w:szCs w:val="20"/>
              </w:rPr>
              <w:t xml:space="preserve">– </w:t>
            </w:r>
            <w:r w:rsidR="0005041B" w:rsidRPr="0025758D">
              <w:rPr>
                <w:rFonts w:cs="Arial"/>
                <w:szCs w:val="20"/>
              </w:rPr>
              <w:t xml:space="preserve"> G</w:t>
            </w:r>
          </w:p>
          <w:p w14:paraId="55836C62" w14:textId="77777777" w:rsidR="0005041B" w:rsidRPr="0025758D" w:rsidRDefault="00AF3B27" w:rsidP="0005041B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</w:t>
            </w:r>
            <w:r w:rsidR="0005041B">
              <w:rPr>
                <w:rFonts w:cs="Arial"/>
                <w:szCs w:val="20"/>
              </w:rPr>
              <w:t xml:space="preserve">isanje/izrada programskog koda </w:t>
            </w:r>
            <w:r w:rsidR="002B34C3">
              <w:rPr>
                <w:szCs w:val="20"/>
              </w:rPr>
              <w:t xml:space="preserve">– </w:t>
            </w:r>
            <w:r w:rsidR="0005041B" w:rsidRPr="0025758D">
              <w:rPr>
                <w:rFonts w:cs="Arial"/>
                <w:szCs w:val="20"/>
              </w:rPr>
              <w:t xml:space="preserve"> P</w:t>
            </w:r>
          </w:p>
          <w:p w14:paraId="2DE1CFA2" w14:textId="77777777" w:rsidR="0005041B" w:rsidRPr="0025758D" w:rsidRDefault="00AF3B27" w:rsidP="0005041B">
            <w:pPr>
              <w:ind w:left="239" w:hanging="239"/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</w:t>
            </w:r>
            <w:r w:rsidR="0005041B" w:rsidRPr="00B64D72">
              <w:rPr>
                <w:rFonts w:cs="Arial"/>
                <w:szCs w:val="20"/>
              </w:rPr>
              <w:t xml:space="preserve">amostalni rad </w:t>
            </w:r>
            <w:r w:rsidR="0005041B">
              <w:rPr>
                <w:rFonts w:cs="Arial"/>
                <w:szCs w:val="20"/>
              </w:rPr>
              <w:t>u</w:t>
            </w:r>
            <w:r w:rsidR="0005041B" w:rsidRPr="00B64D72">
              <w:rPr>
                <w:rFonts w:cs="Arial"/>
                <w:szCs w:val="20"/>
              </w:rPr>
              <w:t xml:space="preserve"> računal</w:t>
            </w:r>
            <w:r w:rsidR="0005041B">
              <w:rPr>
                <w:rFonts w:cs="Arial"/>
                <w:szCs w:val="20"/>
              </w:rPr>
              <w:t>n</w:t>
            </w:r>
            <w:r w:rsidR="0005041B" w:rsidRPr="00B64D72">
              <w:rPr>
                <w:rFonts w:cs="Arial"/>
                <w:szCs w:val="20"/>
              </w:rPr>
              <w:t>om</w:t>
            </w:r>
            <w:r w:rsidR="0005041B">
              <w:rPr>
                <w:rFonts w:cs="Arial"/>
                <w:szCs w:val="20"/>
              </w:rPr>
              <w:br/>
              <w:t>(primjenskom) programu</w:t>
            </w:r>
            <w:r w:rsidR="002B34C3">
              <w:rPr>
                <w:szCs w:val="20"/>
              </w:rPr>
              <w:t xml:space="preserve">– </w:t>
            </w:r>
            <w:r w:rsidR="0005041B" w:rsidRPr="0025758D">
              <w:rPr>
                <w:rFonts w:cs="Arial"/>
                <w:szCs w:val="20"/>
              </w:rPr>
              <w:t xml:space="preserve"> S</w:t>
            </w:r>
          </w:p>
          <w:p w14:paraId="4AE74022" w14:textId="77777777" w:rsidR="00EB3B03" w:rsidRDefault="00AF3B27" w:rsidP="000526FA">
            <w:pPr>
              <w:jc w:val="left"/>
              <w:rPr>
                <w:rFonts w:ascii="Times New Roman" w:hAnsi="Times New Roman" w:cs="Arial"/>
                <w:sz w:val="24"/>
                <w:szCs w:val="20"/>
              </w:rPr>
            </w:pPr>
            <w:r>
              <w:rPr>
                <w:rFonts w:cs="Arial"/>
                <w:szCs w:val="20"/>
              </w:rPr>
              <w:t>i</w:t>
            </w:r>
            <w:r w:rsidR="0005041B" w:rsidRPr="0025758D">
              <w:rPr>
                <w:rFonts w:cs="Arial"/>
                <w:szCs w:val="20"/>
              </w:rPr>
              <w:t xml:space="preserve">granje uloga </w:t>
            </w:r>
            <w:r w:rsidR="002B34C3">
              <w:rPr>
                <w:szCs w:val="20"/>
              </w:rPr>
              <w:t xml:space="preserve">– </w:t>
            </w:r>
            <w:r w:rsidR="0005041B" w:rsidRPr="0025758D">
              <w:rPr>
                <w:rFonts w:cs="Arial"/>
                <w:szCs w:val="20"/>
              </w:rPr>
              <w:t xml:space="preserve"> I</w:t>
            </w:r>
          </w:p>
        </w:tc>
        <w:tc>
          <w:tcPr>
            <w:tcW w:w="1034" w:type="pct"/>
          </w:tcPr>
          <w:p w14:paraId="249440BB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</w:t>
            </w:r>
            <w:r w:rsidR="00EC72AA" w:rsidRPr="00413395">
              <w:rPr>
                <w:rFonts w:cs="Arial"/>
                <w:szCs w:val="20"/>
              </w:rPr>
              <w:t xml:space="preserve">ndividualni rad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I</w:t>
            </w:r>
          </w:p>
          <w:p w14:paraId="6683FA62" w14:textId="77777777" w:rsidR="00EC72AA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</w:t>
            </w:r>
            <w:r w:rsidR="00EC72AA" w:rsidRPr="00413395">
              <w:rPr>
                <w:rFonts w:cs="Arial"/>
                <w:szCs w:val="20"/>
              </w:rPr>
              <w:t xml:space="preserve">ad u paru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P</w:t>
            </w:r>
          </w:p>
          <w:p w14:paraId="70296122" w14:textId="77777777" w:rsidR="00EC72AA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g</w:t>
            </w:r>
            <w:r w:rsidR="00EC72AA" w:rsidRPr="00413395">
              <w:rPr>
                <w:rFonts w:cs="Arial"/>
                <w:szCs w:val="20"/>
              </w:rPr>
              <w:t xml:space="preserve">rupni rad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G</w:t>
            </w:r>
          </w:p>
          <w:p w14:paraId="7E8045E4" w14:textId="77777777" w:rsidR="00EC72AA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</w:t>
            </w:r>
            <w:r w:rsidR="00EC72AA" w:rsidRPr="00413395">
              <w:rPr>
                <w:rFonts w:cs="Arial"/>
                <w:szCs w:val="20"/>
              </w:rPr>
              <w:t xml:space="preserve">rontalni rad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F</w:t>
            </w:r>
          </w:p>
          <w:p w14:paraId="1A063570" w14:textId="77777777" w:rsidR="00EC72AA" w:rsidRPr="00413395" w:rsidRDefault="00EC72AA" w:rsidP="00413395">
            <w:pPr>
              <w:jc w:val="left"/>
              <w:rPr>
                <w:rFonts w:ascii="Times New Roman" w:hAnsi="Times New Roman" w:cs="Arial"/>
                <w:b/>
                <w:i/>
                <w:color w:val="1F497D"/>
                <w:szCs w:val="20"/>
              </w:rPr>
            </w:pPr>
          </w:p>
        </w:tc>
        <w:tc>
          <w:tcPr>
            <w:tcW w:w="1101" w:type="pct"/>
          </w:tcPr>
          <w:p w14:paraId="7B3CDC08" w14:textId="77777777" w:rsidR="00CB0216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</w:t>
            </w:r>
            <w:r w:rsidR="00EC72AA" w:rsidRPr="00413395">
              <w:rPr>
                <w:rFonts w:cs="Arial"/>
                <w:szCs w:val="20"/>
              </w:rPr>
              <w:t xml:space="preserve">nteraktivne vježbe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I</w:t>
            </w:r>
          </w:p>
          <w:p w14:paraId="68D210A5" w14:textId="77777777" w:rsidR="00EC72AA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n</w:t>
            </w:r>
            <w:r w:rsidR="00EC72AA" w:rsidRPr="00413395">
              <w:rPr>
                <w:rFonts w:cs="Arial"/>
                <w:szCs w:val="20"/>
              </w:rPr>
              <w:t xml:space="preserve">apredne vježbe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N</w:t>
            </w:r>
          </w:p>
          <w:p w14:paraId="5DD57FF4" w14:textId="77777777" w:rsidR="00EC72AA" w:rsidRPr="00413395" w:rsidRDefault="00AF3B27" w:rsidP="00413395">
            <w:pPr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z</w:t>
            </w:r>
            <w:r w:rsidR="00EC72AA" w:rsidRPr="00413395">
              <w:rPr>
                <w:rFonts w:cs="Arial"/>
                <w:szCs w:val="20"/>
              </w:rPr>
              <w:t xml:space="preserve">adatci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Z</w:t>
            </w:r>
          </w:p>
          <w:p w14:paraId="629A90B3" w14:textId="77777777" w:rsidR="00EB3B03" w:rsidRDefault="00AF3B27" w:rsidP="000526FA">
            <w:pPr>
              <w:jc w:val="left"/>
              <w:rPr>
                <w:rFonts w:ascii="Times New Roman" w:hAnsi="Times New Roman" w:cs="Arial"/>
                <w:b/>
                <w:i/>
                <w:color w:val="1F497D"/>
                <w:sz w:val="24"/>
                <w:szCs w:val="20"/>
              </w:rPr>
            </w:pPr>
            <w:r>
              <w:rPr>
                <w:rFonts w:cs="Arial"/>
                <w:szCs w:val="20"/>
              </w:rPr>
              <w:t>k</w:t>
            </w:r>
            <w:r w:rsidR="00EC72AA" w:rsidRPr="00413395">
              <w:rPr>
                <w:rFonts w:cs="Arial"/>
                <w:szCs w:val="20"/>
              </w:rPr>
              <w:t xml:space="preserve">vizovi </w:t>
            </w:r>
            <w:r w:rsidR="002B34C3">
              <w:rPr>
                <w:szCs w:val="20"/>
              </w:rPr>
              <w:t xml:space="preserve">– </w:t>
            </w:r>
            <w:r w:rsidR="00EC72AA" w:rsidRPr="00413395">
              <w:rPr>
                <w:rFonts w:cs="Arial"/>
                <w:szCs w:val="20"/>
              </w:rPr>
              <w:t xml:space="preserve"> K</w:t>
            </w:r>
          </w:p>
        </w:tc>
      </w:tr>
    </w:tbl>
    <w:p w14:paraId="573A3ABF" w14:textId="77777777" w:rsidR="00642F48" w:rsidRPr="00F0001F" w:rsidRDefault="00642F48" w:rsidP="00642F48">
      <w:pPr>
        <w:rPr>
          <w:szCs w:val="20"/>
        </w:rPr>
      </w:pPr>
    </w:p>
    <w:tbl>
      <w:tblPr>
        <w:tblW w:w="904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43"/>
      </w:tblGrid>
      <w:tr w:rsidR="00642F48" w:rsidRPr="00413395" w14:paraId="615279FB" w14:textId="77777777" w:rsidTr="002B6AEC">
        <w:tc>
          <w:tcPr>
            <w:tcW w:w="9043" w:type="dxa"/>
            <w:tcBorders>
              <w:bottom w:val="nil"/>
            </w:tcBorders>
          </w:tcPr>
          <w:p w14:paraId="6FEC8FB8" w14:textId="77777777" w:rsidR="00642F48" w:rsidRPr="00413395" w:rsidRDefault="00EC72AA" w:rsidP="001331D0">
            <w:pPr>
              <w:rPr>
                <w:rFonts w:cs="Arial"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Nastavna</w:t>
            </w:r>
            <w:r w:rsidR="00642F48" w:rsidRPr="00413395">
              <w:rPr>
                <w:rFonts w:cs="Arial"/>
                <w:b/>
                <w:i/>
                <w:color w:val="1F497D"/>
                <w:szCs w:val="20"/>
              </w:rPr>
              <w:t xml:space="preserve"> sredstva i pomagala</w:t>
            </w:r>
          </w:p>
        </w:tc>
      </w:tr>
      <w:tr w:rsidR="00642F48" w:rsidRPr="00413395" w14:paraId="0AF59CF9" w14:textId="77777777" w:rsidTr="002B6AEC">
        <w:tc>
          <w:tcPr>
            <w:tcW w:w="9043" w:type="dxa"/>
            <w:tcBorders>
              <w:top w:val="nil"/>
              <w:bottom w:val="single" w:sz="4" w:space="0" w:color="auto"/>
            </w:tcBorders>
          </w:tcPr>
          <w:p w14:paraId="341E8101" w14:textId="77777777" w:rsidR="00480FC5" w:rsidRDefault="004B5EF1" w:rsidP="00480FC5">
            <w:pPr>
              <w:autoSpaceDE w:val="0"/>
              <w:autoSpaceDN w:val="0"/>
              <w:adjustRightInd w:val="0"/>
              <w:ind w:left="5"/>
              <w:rPr>
                <w:rFonts w:cs="Arial"/>
                <w:szCs w:val="20"/>
              </w:rPr>
            </w:pPr>
            <w:r w:rsidRPr="00480FC5">
              <w:rPr>
                <w:rFonts w:cs="Arial"/>
                <w:szCs w:val="20"/>
              </w:rPr>
              <w:t>računala, projektor, udžbenik #mojportal8 i radna bilježnica, pripadajući DDS na e-sferi</w:t>
            </w:r>
          </w:p>
          <w:p w14:paraId="1147CFA5" w14:textId="77777777" w:rsidR="00EB3B03" w:rsidRPr="00480FC5" w:rsidRDefault="009D6F84" w:rsidP="00480FC5">
            <w:pPr>
              <w:autoSpaceDE w:val="0"/>
              <w:autoSpaceDN w:val="0"/>
              <w:adjustRightInd w:val="0"/>
              <w:ind w:left="5"/>
              <w:rPr>
                <w:rFonts w:ascii="Times New Roman" w:hAnsi="Times New Roman" w:cs="Arial"/>
                <w:sz w:val="24"/>
                <w:szCs w:val="20"/>
              </w:rPr>
            </w:pPr>
            <w:hyperlink r:id="rId10" w:history="1">
              <w:r w:rsidR="004B5EF1" w:rsidRPr="002F11AE">
                <w:rPr>
                  <w:rStyle w:val="Hiperveza"/>
                </w:rPr>
                <w:t>https://www.e-sfera.hr</w:t>
              </w:r>
            </w:hyperlink>
          </w:p>
        </w:tc>
      </w:tr>
    </w:tbl>
    <w:p w14:paraId="0B93C07F" w14:textId="77777777" w:rsidR="00642F48" w:rsidRDefault="00642F48" w:rsidP="00642F48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62"/>
      </w:tblGrid>
      <w:tr w:rsidR="004337CD" w:rsidRPr="00413395" w14:paraId="0060A015" w14:textId="77777777" w:rsidTr="00F32820">
        <w:trPr>
          <w:trHeight w:val="8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4C78EA" w14:textId="77777777" w:rsidR="004337CD" w:rsidRPr="00413395" w:rsidRDefault="004337CD" w:rsidP="00413395">
            <w:pPr>
              <w:jc w:val="left"/>
              <w:rPr>
                <w:rFonts w:cs="Arial"/>
                <w:b/>
                <w:i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Literatura</w:t>
            </w:r>
          </w:p>
          <w:p w14:paraId="193C22D5" w14:textId="77777777" w:rsidR="006D7B4A" w:rsidRDefault="004B5EF1" w:rsidP="00A92AA0">
            <w:pPr>
              <w:jc w:val="left"/>
              <w:rPr>
                <w:rFonts w:cs="Arial"/>
                <w:szCs w:val="20"/>
              </w:rPr>
            </w:pPr>
            <w:r w:rsidRPr="00A92AA0">
              <w:rPr>
                <w:rFonts w:cs="Arial"/>
                <w:szCs w:val="20"/>
              </w:rPr>
              <w:t>#mojportal8 - udžbenik informatik</w:t>
            </w:r>
            <w:r w:rsidR="003C4CC1">
              <w:rPr>
                <w:rFonts w:cs="Arial"/>
                <w:szCs w:val="20"/>
              </w:rPr>
              <w:t>e u osmom razredu osnovne škole</w:t>
            </w:r>
            <w:r w:rsidRPr="00A92AA0">
              <w:rPr>
                <w:rFonts w:cs="Arial"/>
                <w:szCs w:val="20"/>
              </w:rPr>
              <w:t xml:space="preserve"> (Babić, M. Bubica N., Dimovski, Z., Leko, S., Mihočka, N., Ružić, I., Stančić, M., Vejnović, B., - 20</w:t>
            </w:r>
            <w:r w:rsidR="00801C83">
              <w:rPr>
                <w:rFonts w:cs="Arial"/>
                <w:szCs w:val="20"/>
              </w:rPr>
              <w:t>21</w:t>
            </w:r>
            <w:r w:rsidRPr="00A92AA0">
              <w:rPr>
                <w:rFonts w:cs="Arial"/>
                <w:szCs w:val="20"/>
              </w:rPr>
              <w:t>.). Zagreb: Školska knjiga</w:t>
            </w:r>
          </w:p>
          <w:p w14:paraId="16C78C5E" w14:textId="14B9752F" w:rsidR="003C4CC1" w:rsidRPr="00A92AA0" w:rsidRDefault="003C4CC1" w:rsidP="00A92AA0">
            <w:pPr>
              <w:jc w:val="left"/>
              <w:rPr>
                <w:rFonts w:cs="Arial"/>
                <w:szCs w:val="20"/>
              </w:rPr>
            </w:pPr>
            <w:r w:rsidRPr="00A92AA0">
              <w:rPr>
                <w:rFonts w:cs="Arial"/>
                <w:szCs w:val="20"/>
              </w:rPr>
              <w:t xml:space="preserve">#mojportal8 </w:t>
            </w:r>
            <w:r>
              <w:rPr>
                <w:rFonts w:cs="Arial"/>
                <w:szCs w:val="20"/>
              </w:rPr>
              <w:t>–</w:t>
            </w:r>
            <w:r w:rsidRPr="00A92AA0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radna bilježnica</w:t>
            </w:r>
            <w:r w:rsidRPr="00A92AA0">
              <w:rPr>
                <w:rFonts w:cs="Arial"/>
                <w:szCs w:val="20"/>
              </w:rPr>
              <w:t xml:space="preserve"> informatik</w:t>
            </w:r>
            <w:r>
              <w:rPr>
                <w:rFonts w:cs="Arial"/>
                <w:szCs w:val="20"/>
              </w:rPr>
              <w:t>e u osmom razredu osnovne škole</w:t>
            </w:r>
            <w:r w:rsidRPr="00A92AA0">
              <w:rPr>
                <w:rFonts w:cs="Arial"/>
                <w:szCs w:val="20"/>
              </w:rPr>
              <w:t xml:space="preserve"> (Babić, M. Bubica N., Dimovski, Z., Leko, S., Mihočka, N., Ružić, I., Stančić, M., Vejnović, B., - 20</w:t>
            </w:r>
            <w:r>
              <w:rPr>
                <w:rFonts w:cs="Arial"/>
                <w:szCs w:val="20"/>
              </w:rPr>
              <w:t>21</w:t>
            </w:r>
            <w:r w:rsidRPr="00A92AA0">
              <w:rPr>
                <w:rFonts w:cs="Arial"/>
                <w:szCs w:val="20"/>
              </w:rPr>
              <w:t>.). Zagreb: Školska knjiga</w:t>
            </w:r>
          </w:p>
        </w:tc>
      </w:tr>
    </w:tbl>
    <w:p w14:paraId="15EA065F" w14:textId="77777777" w:rsidR="004337CD" w:rsidRPr="00F0001F" w:rsidRDefault="004337CD" w:rsidP="00642F48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62"/>
      </w:tblGrid>
      <w:tr w:rsidR="00642F48" w:rsidRPr="00413395" w14:paraId="68465716" w14:textId="77777777" w:rsidTr="005A0548">
        <w:tc>
          <w:tcPr>
            <w:tcW w:w="5000" w:type="pct"/>
            <w:tcBorders>
              <w:bottom w:val="single" w:sz="4" w:space="0" w:color="auto"/>
            </w:tcBorders>
          </w:tcPr>
          <w:p w14:paraId="4E031B97" w14:textId="77777777" w:rsidR="00642F48" w:rsidRPr="00413395" w:rsidRDefault="00642F48" w:rsidP="001331D0">
            <w:pPr>
              <w:rPr>
                <w:rFonts w:cs="Arial"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Plan ploče</w:t>
            </w:r>
          </w:p>
        </w:tc>
      </w:tr>
      <w:tr w:rsidR="00642F48" w:rsidRPr="00413395" w14:paraId="0EE5FB8F" w14:textId="77777777" w:rsidTr="005A0548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6D87D43C" w14:textId="5F11ECC4" w:rsidR="00EB3B03" w:rsidRDefault="003C4CC1" w:rsidP="00006867">
            <w:pPr>
              <w:rPr>
                <w:b/>
              </w:rPr>
            </w:pPr>
            <w:r>
              <w:t>P</w:t>
            </w:r>
            <w:r w:rsidR="007B0ACD" w:rsidRPr="004F1F60">
              <w:t>ripadajuća PowerPoint prezentacija</w:t>
            </w:r>
          </w:p>
        </w:tc>
      </w:tr>
    </w:tbl>
    <w:p w14:paraId="27F056DF" w14:textId="77777777" w:rsidR="00EF41E7" w:rsidRDefault="00EF41E7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62"/>
      </w:tblGrid>
      <w:tr w:rsidR="00EC72AA" w:rsidRPr="00413395" w14:paraId="5E2DE72A" w14:textId="77777777" w:rsidTr="00F32820">
        <w:tc>
          <w:tcPr>
            <w:tcW w:w="5000" w:type="pct"/>
            <w:tcBorders>
              <w:bottom w:val="nil"/>
            </w:tcBorders>
          </w:tcPr>
          <w:p w14:paraId="4A416C26" w14:textId="77777777" w:rsidR="00163595" w:rsidRDefault="00EC72AA" w:rsidP="00EC72AA">
            <w:pPr>
              <w:rPr>
                <w:rFonts w:cs="Arial"/>
                <w:b/>
                <w:i/>
                <w:color w:val="1F497D"/>
                <w:szCs w:val="20"/>
              </w:rPr>
            </w:pPr>
            <w:r w:rsidRPr="00413395">
              <w:rPr>
                <w:rFonts w:cs="Arial"/>
                <w:b/>
                <w:i/>
                <w:color w:val="1F497D"/>
                <w:szCs w:val="20"/>
              </w:rPr>
              <w:t>Dodatni zada</w:t>
            </w:r>
            <w:r w:rsidR="002B34C3">
              <w:rPr>
                <w:rFonts w:cs="Arial"/>
                <w:b/>
                <w:i/>
                <w:color w:val="1F497D"/>
                <w:szCs w:val="20"/>
              </w:rPr>
              <w:t>t</w:t>
            </w:r>
            <w:r w:rsidRPr="00413395">
              <w:rPr>
                <w:rFonts w:cs="Arial"/>
                <w:b/>
                <w:i/>
                <w:color w:val="1F497D"/>
                <w:szCs w:val="20"/>
              </w:rPr>
              <w:t>ci</w:t>
            </w:r>
          </w:p>
          <w:p w14:paraId="4ADEBE0D" w14:textId="77777777" w:rsidR="00163595" w:rsidRPr="00163595" w:rsidRDefault="00163595" w:rsidP="00DE3F5E">
            <w:pPr>
              <w:rPr>
                <w:rFonts w:cs="Arial"/>
                <w:b/>
                <w:color w:val="1F497D"/>
                <w:szCs w:val="20"/>
              </w:rPr>
            </w:pPr>
          </w:p>
        </w:tc>
      </w:tr>
      <w:tr w:rsidR="00EC72AA" w:rsidRPr="00413395" w14:paraId="7B56EFDE" w14:textId="77777777" w:rsidTr="00F32820">
        <w:tc>
          <w:tcPr>
            <w:tcW w:w="5000" w:type="pct"/>
            <w:tcBorders>
              <w:top w:val="nil"/>
              <w:bottom w:val="single" w:sz="4" w:space="0" w:color="auto"/>
            </w:tcBorders>
          </w:tcPr>
          <w:p w14:paraId="220A2C6C" w14:textId="5A79C66F" w:rsidR="00F02494" w:rsidRPr="0038286A" w:rsidRDefault="002A720A" w:rsidP="00B82204">
            <w:pPr>
              <w:autoSpaceDE w:val="0"/>
              <w:autoSpaceDN w:val="0"/>
              <w:adjustRightInd w:val="0"/>
            </w:pPr>
            <w:r>
              <w:t xml:space="preserve">Uputiti učenike na </w:t>
            </w:r>
            <w:r w:rsidRPr="002A720A">
              <w:rPr>
                <w:i/>
                <w:iCs/>
              </w:rPr>
              <w:t>Tko želi znati više</w:t>
            </w:r>
            <w:r>
              <w:t xml:space="preserve"> (udžbenik, str. 1</w:t>
            </w:r>
            <w:r w:rsidR="00E6591C">
              <w:t>7</w:t>
            </w:r>
            <w:r>
              <w:t xml:space="preserve">) – </w:t>
            </w:r>
            <w:r w:rsidR="00E6591C">
              <w:t>spajanje vanjskih uređaja na središnju jedinicu</w:t>
            </w:r>
          </w:p>
        </w:tc>
      </w:tr>
    </w:tbl>
    <w:p w14:paraId="513D002C" w14:textId="77777777" w:rsidR="00EC72AA" w:rsidRDefault="00EC72AA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62"/>
      </w:tblGrid>
      <w:tr w:rsidR="00EC72AA" w:rsidRPr="00413395" w14:paraId="28266376" w14:textId="77777777" w:rsidTr="00F32820">
        <w:tc>
          <w:tcPr>
            <w:tcW w:w="5000" w:type="pct"/>
            <w:tcBorders>
              <w:bottom w:val="nil"/>
            </w:tcBorders>
          </w:tcPr>
          <w:p w14:paraId="2C3C80D0" w14:textId="77777777" w:rsidR="00EB3B03" w:rsidRDefault="001151FE">
            <w:pPr>
              <w:rPr>
                <w:rFonts w:cs="Arial"/>
                <w:color w:val="1F497D"/>
                <w:szCs w:val="20"/>
              </w:rPr>
            </w:pPr>
            <w:r>
              <w:rPr>
                <w:rFonts w:cs="Arial"/>
                <w:b/>
                <w:i/>
                <w:color w:val="1F497D"/>
                <w:szCs w:val="20"/>
              </w:rPr>
              <w:t>Domaća zadaća (20</w:t>
            </w:r>
            <w:r w:rsidR="001331D0" w:rsidRPr="00413395">
              <w:rPr>
                <w:rFonts w:cs="Arial"/>
                <w:b/>
                <w:i/>
                <w:color w:val="1F497D"/>
                <w:szCs w:val="20"/>
              </w:rPr>
              <w:t xml:space="preserve"> min</w:t>
            </w:r>
            <w:r w:rsidR="00AB7DB9" w:rsidRPr="00413395">
              <w:rPr>
                <w:rFonts w:cs="Arial"/>
                <w:b/>
                <w:i/>
                <w:color w:val="1F497D"/>
                <w:szCs w:val="20"/>
              </w:rPr>
              <w:t>)</w:t>
            </w:r>
          </w:p>
        </w:tc>
      </w:tr>
      <w:tr w:rsidR="00EC72AA" w:rsidRPr="00413395" w14:paraId="34CFF547" w14:textId="77777777" w:rsidTr="00F32820">
        <w:tc>
          <w:tcPr>
            <w:tcW w:w="5000" w:type="pct"/>
            <w:tcBorders>
              <w:top w:val="nil"/>
              <w:bottom w:val="nil"/>
            </w:tcBorders>
          </w:tcPr>
          <w:p w14:paraId="63C26CAC" w14:textId="77777777" w:rsidR="00EC72AA" w:rsidRPr="001151FE" w:rsidRDefault="00EC72AA" w:rsidP="006F0F87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</w:tc>
      </w:tr>
      <w:tr w:rsidR="00AB7DB9" w:rsidRPr="00413395" w14:paraId="35368EA2" w14:textId="77777777" w:rsidTr="00F32820">
        <w:tc>
          <w:tcPr>
            <w:tcW w:w="5000" w:type="pct"/>
            <w:tcBorders>
              <w:top w:val="nil"/>
              <w:bottom w:val="single" w:sz="4" w:space="0" w:color="auto"/>
            </w:tcBorders>
          </w:tcPr>
          <w:p w14:paraId="290162C3" w14:textId="74A74444" w:rsidR="00DD7056" w:rsidRPr="00E6591C" w:rsidRDefault="004B5EF1" w:rsidP="00E6591C">
            <w:pPr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>Zadatci za samostalno uvježbavanje</w:t>
            </w:r>
            <w:r w:rsidR="00E6591C">
              <w:rPr>
                <w:color w:val="000000"/>
              </w:rPr>
              <w:t>.</w:t>
            </w:r>
          </w:p>
        </w:tc>
      </w:tr>
    </w:tbl>
    <w:p w14:paraId="090AB4BF" w14:textId="77777777" w:rsidR="00EC72AA" w:rsidRPr="00F0001F" w:rsidRDefault="00EC72AA">
      <w:pPr>
        <w:rPr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9062"/>
      </w:tblGrid>
      <w:tr w:rsidR="00CC7580" w:rsidRPr="00413395" w14:paraId="6806E9B0" w14:textId="77777777" w:rsidTr="00884AAA">
        <w:trPr>
          <w:trHeight w:val="332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F6600"/>
            <w:vAlign w:val="center"/>
          </w:tcPr>
          <w:p w14:paraId="7AC4B955" w14:textId="77777777" w:rsidR="00CC7580" w:rsidRPr="00413395" w:rsidRDefault="002D0D3A" w:rsidP="00413395">
            <w:pPr>
              <w:jc w:val="center"/>
              <w:rPr>
                <w:rFonts w:cs="Arial"/>
                <w:color w:val="FFFFFF"/>
                <w:szCs w:val="20"/>
              </w:rPr>
            </w:pPr>
            <w:r w:rsidRPr="00413395">
              <w:rPr>
                <w:rFonts w:cs="Arial"/>
                <w:b/>
                <w:color w:val="FFFFFF"/>
                <w:szCs w:val="20"/>
              </w:rPr>
              <w:t xml:space="preserve">OSOBNA </w:t>
            </w:r>
            <w:r w:rsidR="00CC7580" w:rsidRPr="00413395">
              <w:rPr>
                <w:rFonts w:cs="Arial"/>
                <w:b/>
                <w:color w:val="FFFFFF"/>
                <w:szCs w:val="20"/>
              </w:rPr>
              <w:t>ZAPAŽANJA</w:t>
            </w:r>
            <w:r w:rsidRPr="00413395">
              <w:rPr>
                <w:rFonts w:cs="Arial"/>
                <w:b/>
                <w:color w:val="FFFFFF"/>
                <w:szCs w:val="20"/>
              </w:rPr>
              <w:t>, KOMENTARI</w:t>
            </w:r>
            <w:r w:rsidR="00CC7580" w:rsidRPr="00413395">
              <w:rPr>
                <w:rFonts w:cs="Arial"/>
                <w:b/>
                <w:color w:val="FFFFFF"/>
                <w:szCs w:val="20"/>
              </w:rPr>
              <w:t xml:space="preserve"> I NAPOMENE</w:t>
            </w:r>
          </w:p>
        </w:tc>
      </w:tr>
      <w:tr w:rsidR="00CC7580" w:rsidRPr="00413395" w14:paraId="24D03C62" w14:textId="77777777" w:rsidTr="00A739A9">
        <w:trPr>
          <w:trHeight w:val="1660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6C3FEFDC" w14:textId="77777777" w:rsidR="00CC7580" w:rsidRPr="00413395" w:rsidRDefault="00CC7580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  <w:p w14:paraId="6BE1AC7A" w14:textId="77777777" w:rsidR="001331D0" w:rsidRDefault="001331D0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  <w:p w14:paraId="4BA2B157" w14:textId="77777777" w:rsidR="003B05E2" w:rsidRDefault="003B05E2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  <w:p w14:paraId="3B7A3B89" w14:textId="77777777" w:rsidR="003B05E2" w:rsidRDefault="003B05E2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  <w:p w14:paraId="5B4AC3F2" w14:textId="77777777" w:rsidR="003B05E2" w:rsidRPr="00413395" w:rsidRDefault="003B05E2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  <w:p w14:paraId="5E4BF833" w14:textId="77777777" w:rsidR="001331D0" w:rsidRPr="00413395" w:rsidRDefault="001331D0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  <w:p w14:paraId="237D9BD7" w14:textId="77777777" w:rsidR="001331D0" w:rsidRPr="00413395" w:rsidRDefault="001331D0" w:rsidP="00413395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</w:tc>
      </w:tr>
    </w:tbl>
    <w:p w14:paraId="63A934B2" w14:textId="77777777" w:rsidR="00893914" w:rsidRPr="00F0001F" w:rsidRDefault="00893914" w:rsidP="00A739A9">
      <w:pPr>
        <w:rPr>
          <w:szCs w:val="20"/>
        </w:rPr>
      </w:pPr>
    </w:p>
    <w:sectPr w:rsidR="00893914" w:rsidRPr="00F0001F" w:rsidSect="00884AAA">
      <w:headerReference w:type="default" r:id="rId11"/>
      <w:footerReference w:type="default" r:id="rId12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45C10" w14:textId="77777777" w:rsidR="009D6F84" w:rsidRDefault="009D6F84" w:rsidP="007F288F">
      <w:r>
        <w:separator/>
      </w:r>
    </w:p>
  </w:endnote>
  <w:endnote w:type="continuationSeparator" w:id="0">
    <w:p w14:paraId="78ACADD3" w14:textId="77777777" w:rsidR="009D6F84" w:rsidRDefault="009D6F84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</w:rPr>
      <w:drawing>
        <wp:anchor distT="0" distB="0" distL="114300" distR="114300" simplePos="0" relativeHeight="251662336" behindDoc="0" locked="0" layoutInCell="1" allowOverlap="1" wp14:anchorId="1770966A" wp14:editId="35EBA695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3A81224A" wp14:editId="6C5A668A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A521B" w14:textId="77777777" w:rsidR="009D6F84" w:rsidRDefault="009D6F84" w:rsidP="007F288F">
      <w:r>
        <w:separator/>
      </w:r>
    </w:p>
  </w:footnote>
  <w:footnote w:type="continuationSeparator" w:id="0">
    <w:p w14:paraId="4B443588" w14:textId="77777777" w:rsidR="009D6F84" w:rsidRDefault="009D6F84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63F71208" w:rsidR="001331D0" w:rsidRPr="005E3FCD" w:rsidRDefault="009C08EC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rFonts w:cs="Arial"/>
        <w:noProof/>
        <w:sz w:val="10"/>
        <w:szCs w:val="10"/>
      </w:rPr>
      <w:drawing>
        <wp:anchor distT="0" distB="0" distL="114300" distR="114300" simplePos="0" relativeHeight="251658240" behindDoc="0" locked="0" layoutInCell="1" allowOverlap="1" wp14:anchorId="7F205483" wp14:editId="22792AD8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2A34093C" wp14:editId="52863D34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Arial"/>
        <w:noProof/>
        <w:sz w:val="10"/>
        <w:szCs w:val="10"/>
      </w:rPr>
      <w:t xml:space="preserve"> </w:t>
    </w:r>
    <w:r>
      <w:rPr>
        <w:rFonts w:cs="Arial"/>
        <w:noProof/>
        <w:sz w:val="10"/>
        <w:szCs w:val="10"/>
      </w:rPr>
      <w:drawing>
        <wp:anchor distT="0" distB="0" distL="114300" distR="114300" simplePos="0" relativeHeight="251659264" behindDoc="0" locked="0" layoutInCell="1" allowOverlap="1" wp14:anchorId="2C4F400E" wp14:editId="7F1285E7">
          <wp:simplePos x="0" y="0"/>
          <wp:positionH relativeFrom="column">
            <wp:posOffset>5310506</wp:posOffset>
          </wp:positionH>
          <wp:positionV relativeFrom="paragraph">
            <wp:posOffset>-85091</wp:posOffset>
          </wp:positionV>
          <wp:extent cx="828198" cy="736177"/>
          <wp:effectExtent l="0" t="0" r="0" b="6985"/>
          <wp:wrapNone/>
          <wp:docPr id="2" name="Picture 2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low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2703" cy="7401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5" behindDoc="0" locked="0" layoutInCell="1" allowOverlap="1" wp14:anchorId="40521EBD" wp14:editId="1B25E65B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3" w15:restartNumberingAfterBreak="0">
    <w:nsid w:val="4B1119C8"/>
    <w:multiLevelType w:val="hybridMultilevel"/>
    <w:tmpl w:val="CDE460D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E95CEC"/>
    <w:multiLevelType w:val="hybridMultilevel"/>
    <w:tmpl w:val="4B60332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31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5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8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5"/>
  </w:num>
  <w:num w:numId="3">
    <w:abstractNumId w:val="2"/>
  </w:num>
  <w:num w:numId="4">
    <w:abstractNumId w:val="10"/>
  </w:num>
  <w:num w:numId="5">
    <w:abstractNumId w:val="6"/>
  </w:num>
  <w:num w:numId="6">
    <w:abstractNumId w:val="17"/>
  </w:num>
  <w:num w:numId="7">
    <w:abstractNumId w:val="18"/>
  </w:num>
  <w:num w:numId="8">
    <w:abstractNumId w:val="35"/>
  </w:num>
  <w:num w:numId="9">
    <w:abstractNumId w:val="33"/>
  </w:num>
  <w:num w:numId="10">
    <w:abstractNumId w:val="12"/>
  </w:num>
  <w:num w:numId="11">
    <w:abstractNumId w:val="14"/>
  </w:num>
  <w:num w:numId="12">
    <w:abstractNumId w:val="9"/>
  </w:num>
  <w:num w:numId="13">
    <w:abstractNumId w:val="26"/>
  </w:num>
  <w:num w:numId="14">
    <w:abstractNumId w:val="24"/>
  </w:num>
  <w:num w:numId="15">
    <w:abstractNumId w:val="8"/>
  </w:num>
  <w:num w:numId="16">
    <w:abstractNumId w:val="36"/>
  </w:num>
  <w:num w:numId="17">
    <w:abstractNumId w:val="0"/>
  </w:num>
  <w:num w:numId="18">
    <w:abstractNumId w:val="34"/>
  </w:num>
  <w:num w:numId="19">
    <w:abstractNumId w:val="22"/>
  </w:num>
  <w:num w:numId="20">
    <w:abstractNumId w:val="3"/>
  </w:num>
  <w:num w:numId="21">
    <w:abstractNumId w:val="20"/>
  </w:num>
  <w:num w:numId="22">
    <w:abstractNumId w:val="5"/>
  </w:num>
  <w:num w:numId="23">
    <w:abstractNumId w:val="37"/>
  </w:num>
  <w:num w:numId="24">
    <w:abstractNumId w:val="7"/>
  </w:num>
  <w:num w:numId="25">
    <w:abstractNumId w:val="1"/>
  </w:num>
  <w:num w:numId="26">
    <w:abstractNumId w:val="11"/>
  </w:num>
  <w:num w:numId="27">
    <w:abstractNumId w:val="13"/>
  </w:num>
  <w:num w:numId="28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9"/>
  </w:num>
  <w:num w:numId="30">
    <w:abstractNumId w:val="40"/>
  </w:num>
  <w:num w:numId="31">
    <w:abstractNumId w:val="38"/>
  </w:num>
  <w:num w:numId="32">
    <w:abstractNumId w:val="31"/>
  </w:num>
  <w:num w:numId="33">
    <w:abstractNumId w:val="4"/>
  </w:num>
  <w:num w:numId="34">
    <w:abstractNumId w:val="16"/>
  </w:num>
  <w:num w:numId="35">
    <w:abstractNumId w:val="27"/>
  </w:num>
  <w:num w:numId="36">
    <w:abstractNumId w:val="21"/>
  </w:num>
  <w:num w:numId="37">
    <w:abstractNumId w:val="19"/>
  </w:num>
  <w:num w:numId="38">
    <w:abstractNumId w:val="15"/>
  </w:num>
  <w:num w:numId="39">
    <w:abstractNumId w:val="30"/>
  </w:num>
  <w:num w:numId="40">
    <w:abstractNumId w:val="28"/>
  </w:num>
  <w:num w:numId="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rAUA8KRKzS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6D3"/>
    <w:rsid w:val="00014D3E"/>
    <w:rsid w:val="00020D06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29C5"/>
    <w:rsid w:val="000652E4"/>
    <w:rsid w:val="0006646F"/>
    <w:rsid w:val="000676BA"/>
    <w:rsid w:val="00072EA3"/>
    <w:rsid w:val="00082CEA"/>
    <w:rsid w:val="00083712"/>
    <w:rsid w:val="000844A9"/>
    <w:rsid w:val="000864C2"/>
    <w:rsid w:val="00091F91"/>
    <w:rsid w:val="0009405A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B4D28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151FE"/>
    <w:rsid w:val="00115C33"/>
    <w:rsid w:val="00115E57"/>
    <w:rsid w:val="00122B3E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CF5"/>
    <w:rsid w:val="00145FD0"/>
    <w:rsid w:val="00146251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B51"/>
    <w:rsid w:val="001B4CFF"/>
    <w:rsid w:val="001C0CDD"/>
    <w:rsid w:val="001C3009"/>
    <w:rsid w:val="001C4CD3"/>
    <w:rsid w:val="001D5264"/>
    <w:rsid w:val="001D6503"/>
    <w:rsid w:val="001E00C1"/>
    <w:rsid w:val="001E19AA"/>
    <w:rsid w:val="001E2977"/>
    <w:rsid w:val="001E4F73"/>
    <w:rsid w:val="001E5FEE"/>
    <w:rsid w:val="001E7BE9"/>
    <w:rsid w:val="001F14DF"/>
    <w:rsid w:val="001F3539"/>
    <w:rsid w:val="001F7DDC"/>
    <w:rsid w:val="00202FF3"/>
    <w:rsid w:val="00205FEB"/>
    <w:rsid w:val="00206DC8"/>
    <w:rsid w:val="00207310"/>
    <w:rsid w:val="00207EE8"/>
    <w:rsid w:val="002161B7"/>
    <w:rsid w:val="002214CA"/>
    <w:rsid w:val="00224891"/>
    <w:rsid w:val="00225024"/>
    <w:rsid w:val="00226930"/>
    <w:rsid w:val="00226AA1"/>
    <w:rsid w:val="00226FB4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5444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2BF0"/>
    <w:rsid w:val="002A6065"/>
    <w:rsid w:val="002A720A"/>
    <w:rsid w:val="002B34C3"/>
    <w:rsid w:val="002B3BB1"/>
    <w:rsid w:val="002B68C8"/>
    <w:rsid w:val="002B6AEC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F4D"/>
    <w:rsid w:val="002E4451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3EDF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61E90"/>
    <w:rsid w:val="00362505"/>
    <w:rsid w:val="00372F09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2DB0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5649"/>
    <w:rsid w:val="00496EDB"/>
    <w:rsid w:val="004A07E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5F8D"/>
    <w:rsid w:val="004F4978"/>
    <w:rsid w:val="004F4D50"/>
    <w:rsid w:val="00503554"/>
    <w:rsid w:val="0050633A"/>
    <w:rsid w:val="0050669B"/>
    <w:rsid w:val="00507CE4"/>
    <w:rsid w:val="00511350"/>
    <w:rsid w:val="00513484"/>
    <w:rsid w:val="00514390"/>
    <w:rsid w:val="00516762"/>
    <w:rsid w:val="00516E80"/>
    <w:rsid w:val="005205EA"/>
    <w:rsid w:val="00521B80"/>
    <w:rsid w:val="00525D5F"/>
    <w:rsid w:val="00531C79"/>
    <w:rsid w:val="005374B8"/>
    <w:rsid w:val="005423B6"/>
    <w:rsid w:val="00544F16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4342"/>
    <w:rsid w:val="00584D53"/>
    <w:rsid w:val="0059007C"/>
    <w:rsid w:val="00590876"/>
    <w:rsid w:val="005946C4"/>
    <w:rsid w:val="00597CC1"/>
    <w:rsid w:val="00597EC6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ED0"/>
    <w:rsid w:val="0062646A"/>
    <w:rsid w:val="00627AE1"/>
    <w:rsid w:val="006317F6"/>
    <w:rsid w:val="00631F8D"/>
    <w:rsid w:val="00632535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D00CF"/>
    <w:rsid w:val="006D1FF6"/>
    <w:rsid w:val="006D3902"/>
    <w:rsid w:val="006D70C4"/>
    <w:rsid w:val="006D75F2"/>
    <w:rsid w:val="006D7B4A"/>
    <w:rsid w:val="006E142F"/>
    <w:rsid w:val="006E2814"/>
    <w:rsid w:val="006E3DBF"/>
    <w:rsid w:val="006E5969"/>
    <w:rsid w:val="006F0D27"/>
    <w:rsid w:val="006F0F4C"/>
    <w:rsid w:val="006F0F87"/>
    <w:rsid w:val="006F1540"/>
    <w:rsid w:val="006F1C56"/>
    <w:rsid w:val="006F303D"/>
    <w:rsid w:val="006F5696"/>
    <w:rsid w:val="00706789"/>
    <w:rsid w:val="007079E4"/>
    <w:rsid w:val="00710ACF"/>
    <w:rsid w:val="00710AF1"/>
    <w:rsid w:val="0071331E"/>
    <w:rsid w:val="00715B4B"/>
    <w:rsid w:val="00716381"/>
    <w:rsid w:val="0071735B"/>
    <w:rsid w:val="0072196D"/>
    <w:rsid w:val="007247B5"/>
    <w:rsid w:val="007249FA"/>
    <w:rsid w:val="00731126"/>
    <w:rsid w:val="00731886"/>
    <w:rsid w:val="0073568C"/>
    <w:rsid w:val="00735C5D"/>
    <w:rsid w:val="00735D8B"/>
    <w:rsid w:val="00736778"/>
    <w:rsid w:val="00736BFF"/>
    <w:rsid w:val="00737A18"/>
    <w:rsid w:val="00740468"/>
    <w:rsid w:val="0074131F"/>
    <w:rsid w:val="007417A3"/>
    <w:rsid w:val="007423AD"/>
    <w:rsid w:val="007461C9"/>
    <w:rsid w:val="007504D0"/>
    <w:rsid w:val="00752A3A"/>
    <w:rsid w:val="00753000"/>
    <w:rsid w:val="00753F47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5695"/>
    <w:rsid w:val="00795963"/>
    <w:rsid w:val="00796744"/>
    <w:rsid w:val="007B0ACD"/>
    <w:rsid w:val="007B0BCC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33AA"/>
    <w:rsid w:val="007F4BF8"/>
    <w:rsid w:val="007F706D"/>
    <w:rsid w:val="007F7673"/>
    <w:rsid w:val="007F7ECE"/>
    <w:rsid w:val="00800A40"/>
    <w:rsid w:val="00801C83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5FE"/>
    <w:rsid w:val="00844728"/>
    <w:rsid w:val="00844C47"/>
    <w:rsid w:val="00844E6A"/>
    <w:rsid w:val="00845288"/>
    <w:rsid w:val="00846548"/>
    <w:rsid w:val="00856A07"/>
    <w:rsid w:val="00856AD7"/>
    <w:rsid w:val="00860804"/>
    <w:rsid w:val="00860FA4"/>
    <w:rsid w:val="00861627"/>
    <w:rsid w:val="00862638"/>
    <w:rsid w:val="00865694"/>
    <w:rsid w:val="00865FF6"/>
    <w:rsid w:val="0086654F"/>
    <w:rsid w:val="0086707D"/>
    <w:rsid w:val="00872294"/>
    <w:rsid w:val="00873925"/>
    <w:rsid w:val="00873E8F"/>
    <w:rsid w:val="0087418F"/>
    <w:rsid w:val="008744D1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7D8"/>
    <w:rsid w:val="008D68A5"/>
    <w:rsid w:val="008D75CC"/>
    <w:rsid w:val="008E01AB"/>
    <w:rsid w:val="008E0553"/>
    <w:rsid w:val="008E0C30"/>
    <w:rsid w:val="008E1782"/>
    <w:rsid w:val="008E1BA7"/>
    <w:rsid w:val="008E3558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5343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55F3"/>
    <w:rsid w:val="0096637E"/>
    <w:rsid w:val="00967873"/>
    <w:rsid w:val="00972D23"/>
    <w:rsid w:val="00975840"/>
    <w:rsid w:val="00982DA0"/>
    <w:rsid w:val="00987127"/>
    <w:rsid w:val="00990D95"/>
    <w:rsid w:val="00993B90"/>
    <w:rsid w:val="0099582B"/>
    <w:rsid w:val="00995F88"/>
    <w:rsid w:val="00996A16"/>
    <w:rsid w:val="009976FF"/>
    <w:rsid w:val="009A0E17"/>
    <w:rsid w:val="009A315D"/>
    <w:rsid w:val="009A3D7C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8E9"/>
    <w:rsid w:val="009C4B3F"/>
    <w:rsid w:val="009D1030"/>
    <w:rsid w:val="009D12D7"/>
    <w:rsid w:val="009D2AEB"/>
    <w:rsid w:val="009D3485"/>
    <w:rsid w:val="009D6F84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256E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7A07"/>
    <w:rsid w:val="00A41129"/>
    <w:rsid w:val="00A41C9B"/>
    <w:rsid w:val="00A43608"/>
    <w:rsid w:val="00A43A24"/>
    <w:rsid w:val="00A43B7F"/>
    <w:rsid w:val="00A4525F"/>
    <w:rsid w:val="00A453F8"/>
    <w:rsid w:val="00A45D89"/>
    <w:rsid w:val="00A50FAD"/>
    <w:rsid w:val="00A515D6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20C7D"/>
    <w:rsid w:val="00B21D0F"/>
    <w:rsid w:val="00B23567"/>
    <w:rsid w:val="00B237CD"/>
    <w:rsid w:val="00B237DF"/>
    <w:rsid w:val="00B260B4"/>
    <w:rsid w:val="00B26C31"/>
    <w:rsid w:val="00B319CB"/>
    <w:rsid w:val="00B3387E"/>
    <w:rsid w:val="00B35B67"/>
    <w:rsid w:val="00B37242"/>
    <w:rsid w:val="00B37F1C"/>
    <w:rsid w:val="00B43604"/>
    <w:rsid w:val="00B43F43"/>
    <w:rsid w:val="00B4572C"/>
    <w:rsid w:val="00B4711E"/>
    <w:rsid w:val="00B472A6"/>
    <w:rsid w:val="00B501E6"/>
    <w:rsid w:val="00B539DD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4327"/>
    <w:rsid w:val="00B7580F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D2F28"/>
    <w:rsid w:val="00BD5226"/>
    <w:rsid w:val="00BD53F7"/>
    <w:rsid w:val="00BD7405"/>
    <w:rsid w:val="00BE1B3C"/>
    <w:rsid w:val="00BE60ED"/>
    <w:rsid w:val="00BE6473"/>
    <w:rsid w:val="00BF0A50"/>
    <w:rsid w:val="00BF4817"/>
    <w:rsid w:val="00BF6923"/>
    <w:rsid w:val="00BF7D8D"/>
    <w:rsid w:val="00BF7EFF"/>
    <w:rsid w:val="00C01045"/>
    <w:rsid w:val="00C02FF8"/>
    <w:rsid w:val="00C0479E"/>
    <w:rsid w:val="00C10D17"/>
    <w:rsid w:val="00C11074"/>
    <w:rsid w:val="00C1131E"/>
    <w:rsid w:val="00C13143"/>
    <w:rsid w:val="00C13A90"/>
    <w:rsid w:val="00C13CA9"/>
    <w:rsid w:val="00C14C56"/>
    <w:rsid w:val="00C14DB1"/>
    <w:rsid w:val="00C164BF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819E2"/>
    <w:rsid w:val="00C8391B"/>
    <w:rsid w:val="00C843A2"/>
    <w:rsid w:val="00C84AC9"/>
    <w:rsid w:val="00C86B37"/>
    <w:rsid w:val="00C87466"/>
    <w:rsid w:val="00C914EA"/>
    <w:rsid w:val="00C93623"/>
    <w:rsid w:val="00C9619A"/>
    <w:rsid w:val="00C97521"/>
    <w:rsid w:val="00CA46FA"/>
    <w:rsid w:val="00CA4949"/>
    <w:rsid w:val="00CA7C26"/>
    <w:rsid w:val="00CB0216"/>
    <w:rsid w:val="00CB14D5"/>
    <w:rsid w:val="00CB3748"/>
    <w:rsid w:val="00CB4AB2"/>
    <w:rsid w:val="00CB5702"/>
    <w:rsid w:val="00CB6E4B"/>
    <w:rsid w:val="00CB79DF"/>
    <w:rsid w:val="00CC470A"/>
    <w:rsid w:val="00CC512A"/>
    <w:rsid w:val="00CC7580"/>
    <w:rsid w:val="00CD0691"/>
    <w:rsid w:val="00CD15DD"/>
    <w:rsid w:val="00CD545A"/>
    <w:rsid w:val="00CD559D"/>
    <w:rsid w:val="00CD77D1"/>
    <w:rsid w:val="00CE1AFA"/>
    <w:rsid w:val="00CE5E47"/>
    <w:rsid w:val="00CE7F6C"/>
    <w:rsid w:val="00CF2F95"/>
    <w:rsid w:val="00CF41EF"/>
    <w:rsid w:val="00CF594E"/>
    <w:rsid w:val="00CF6DC0"/>
    <w:rsid w:val="00D011BC"/>
    <w:rsid w:val="00D01638"/>
    <w:rsid w:val="00D03A9E"/>
    <w:rsid w:val="00D06487"/>
    <w:rsid w:val="00D0692E"/>
    <w:rsid w:val="00D11DCE"/>
    <w:rsid w:val="00D17498"/>
    <w:rsid w:val="00D219B2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600F2"/>
    <w:rsid w:val="00D607D8"/>
    <w:rsid w:val="00D66E16"/>
    <w:rsid w:val="00D70E69"/>
    <w:rsid w:val="00D70F11"/>
    <w:rsid w:val="00D715F2"/>
    <w:rsid w:val="00D7246F"/>
    <w:rsid w:val="00D726F4"/>
    <w:rsid w:val="00D72DE1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2520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056"/>
    <w:rsid w:val="00DD7479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DF6E8A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6F12"/>
    <w:rsid w:val="00E41E9F"/>
    <w:rsid w:val="00E44958"/>
    <w:rsid w:val="00E4581E"/>
    <w:rsid w:val="00E4735B"/>
    <w:rsid w:val="00E47D20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91C"/>
    <w:rsid w:val="00E65FF1"/>
    <w:rsid w:val="00E669FF"/>
    <w:rsid w:val="00E67781"/>
    <w:rsid w:val="00E730AC"/>
    <w:rsid w:val="00E75992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09C9"/>
    <w:rsid w:val="00ED1122"/>
    <w:rsid w:val="00ED2EE0"/>
    <w:rsid w:val="00ED3C74"/>
    <w:rsid w:val="00ED53AA"/>
    <w:rsid w:val="00ED58DA"/>
    <w:rsid w:val="00ED63A0"/>
    <w:rsid w:val="00ED7955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568F"/>
    <w:rsid w:val="00F762F0"/>
    <w:rsid w:val="00F76793"/>
    <w:rsid w:val="00F85285"/>
    <w:rsid w:val="00F87564"/>
    <w:rsid w:val="00F8798A"/>
    <w:rsid w:val="00F920C0"/>
    <w:rsid w:val="00F9269E"/>
    <w:rsid w:val="00F96F41"/>
    <w:rsid w:val="00FA2BA2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D1291"/>
    <w:rsid w:val="00FD18FF"/>
    <w:rsid w:val="00FD258B"/>
    <w:rsid w:val="00FD2AE8"/>
    <w:rsid w:val="00FD6D8F"/>
    <w:rsid w:val="00FD7239"/>
    <w:rsid w:val="00FE1B35"/>
    <w:rsid w:val="00FE32F5"/>
    <w:rsid w:val="00FE47D1"/>
    <w:rsid w:val="00FE4F45"/>
    <w:rsid w:val="00FF16EC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B74327"/>
    <w:rPr>
      <w:color w:val="605E5C"/>
      <w:shd w:val="clear" w:color="auto" w:fill="E1DFDD"/>
    </w:rPr>
  </w:style>
  <w:style w:type="character" w:styleId="SlijeenaHiperveza">
    <w:name w:val="FollowedHyperlink"/>
    <w:basedOn w:val="Zadanifontodlomka"/>
    <w:uiPriority w:val="99"/>
    <w:semiHidden/>
    <w:unhideWhenUsed/>
    <w:rsid w:val="00B338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-sfera.hr/dodatni-digitalni-sadrzaji/a65208e6-efcf-4e23-a492-8a75a259f864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e-sfera.h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-sfera.hr/dodatni-digitalni-sadrzaji/db11558e-9c9e-426b-a6f4-5b2ebe439b0a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13302-3E66-4C2B-AB09-F4150A233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4</Pages>
  <Words>1008</Words>
  <Characters>5751</Characters>
  <Application>Microsoft Office Word</Application>
  <DocSecurity>0</DocSecurity>
  <Lines>47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cp:lastModifiedBy>Iva Naranđa</cp:lastModifiedBy>
  <cp:revision>32</cp:revision>
  <dcterms:created xsi:type="dcterms:W3CDTF">2021-05-03T06:59:00Z</dcterms:created>
  <dcterms:modified xsi:type="dcterms:W3CDTF">2021-05-04T09:08:00Z</dcterms:modified>
</cp:coreProperties>
</file>